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73FE" w:rsidRPr="006D2E20" w:rsidRDefault="005E73FE" w:rsidP="005E73FE">
      <w:r>
        <w:rPr>
          <w:noProof/>
        </w:rPr>
        <w:drawing>
          <wp:anchor distT="0" distB="0" distL="114300" distR="114300" simplePos="0" relativeHeight="251666432" behindDoc="0" locked="0" layoutInCell="1" allowOverlap="1" wp14:anchorId="4474B0F5" wp14:editId="4BB57C7F">
            <wp:simplePos x="0" y="0"/>
            <wp:positionH relativeFrom="margin">
              <wp:align>center</wp:align>
            </wp:positionH>
            <wp:positionV relativeFrom="paragraph">
              <wp:posOffset>12700</wp:posOffset>
            </wp:positionV>
            <wp:extent cx="2908300" cy="2627694"/>
            <wp:effectExtent l="0" t="0" r="0" b="0"/>
            <wp:wrapThrough wrapText="bothSides">
              <wp:wrapPolygon edited="0">
                <wp:start x="10187" y="313"/>
                <wp:lineTo x="8489" y="783"/>
                <wp:lineTo x="4810" y="2506"/>
                <wp:lineTo x="4810" y="3132"/>
                <wp:lineTo x="3254" y="5638"/>
                <wp:lineTo x="2547" y="7986"/>
                <wp:lineTo x="2405" y="10649"/>
                <wp:lineTo x="2971" y="13154"/>
                <wp:lineTo x="4245" y="15660"/>
                <wp:lineTo x="2547" y="17539"/>
                <wp:lineTo x="3113" y="18165"/>
                <wp:lineTo x="2688" y="19731"/>
                <wp:lineTo x="3254" y="20514"/>
                <wp:lineTo x="5518" y="21141"/>
                <wp:lineTo x="6508" y="21141"/>
                <wp:lineTo x="16837" y="20827"/>
                <wp:lineTo x="18393" y="20671"/>
                <wp:lineTo x="18959" y="19731"/>
                <wp:lineTo x="18393" y="18165"/>
                <wp:lineTo x="19100" y="17852"/>
                <wp:lineTo x="18817" y="17382"/>
                <wp:lineTo x="17120" y="15660"/>
                <wp:lineTo x="18393" y="13154"/>
                <wp:lineTo x="18959" y="10649"/>
                <wp:lineTo x="18817" y="8143"/>
                <wp:lineTo x="18110" y="5638"/>
                <wp:lineTo x="16412" y="3132"/>
                <wp:lineTo x="16554" y="2506"/>
                <wp:lineTo x="12875" y="783"/>
                <wp:lineTo x="11319" y="313"/>
                <wp:lineTo x="10187" y="313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ahria-university-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300" cy="26276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E73FE" w:rsidRPr="006D2E20" w:rsidRDefault="005E73FE" w:rsidP="005E73FE"/>
    <w:p w:rsidR="005E73FE" w:rsidRPr="006D2E20" w:rsidRDefault="005E73FE" w:rsidP="005E73FE"/>
    <w:p w:rsidR="005E73FE" w:rsidRPr="006D2E20" w:rsidRDefault="005E73FE" w:rsidP="005E73FE"/>
    <w:p w:rsidR="005E73FE" w:rsidRPr="006D2E20" w:rsidRDefault="005E73FE" w:rsidP="005E73FE"/>
    <w:p w:rsidR="005E73FE" w:rsidRPr="006D2E20" w:rsidRDefault="005E73FE" w:rsidP="005E73FE"/>
    <w:p w:rsidR="005E73FE" w:rsidRPr="006D2E20" w:rsidRDefault="005E73FE" w:rsidP="005E73FE"/>
    <w:p w:rsidR="005E73FE" w:rsidRPr="006D2E20" w:rsidRDefault="005E73FE" w:rsidP="005E73FE"/>
    <w:p w:rsidR="005E73FE" w:rsidRPr="006D2E20" w:rsidRDefault="005E73FE" w:rsidP="005E73FE"/>
    <w:p w:rsidR="005E73FE" w:rsidRPr="006D2E20" w:rsidRDefault="005E73FE" w:rsidP="005E73FE"/>
    <w:p w:rsidR="005E73FE" w:rsidRPr="006D2E20" w:rsidRDefault="005E73FE" w:rsidP="005E73FE"/>
    <w:p w:rsidR="005E73FE" w:rsidRDefault="005E73FE" w:rsidP="005E73FE"/>
    <w:p w:rsidR="005E73FE" w:rsidRPr="006D2E20" w:rsidRDefault="005E73FE" w:rsidP="005E73FE"/>
    <w:p w:rsidR="005E73FE" w:rsidRDefault="005E73FE" w:rsidP="005E73FE"/>
    <w:p w:rsidR="005E73FE" w:rsidRDefault="005E73FE" w:rsidP="005E73FE"/>
    <w:p w:rsidR="0067303D" w:rsidRDefault="0067303D" w:rsidP="005E73FE"/>
    <w:p w:rsidR="005E73FE" w:rsidRDefault="005E73FE" w:rsidP="005E73FE"/>
    <w:p w:rsidR="005E73FE" w:rsidRPr="007B34C5" w:rsidRDefault="005E73FE" w:rsidP="005E73FE">
      <w:pPr>
        <w:pBdr>
          <w:top w:val="single" w:sz="4" w:space="1" w:color="auto"/>
          <w:bottom w:val="single" w:sz="4" w:space="1" w:color="auto"/>
        </w:pBdr>
        <w:spacing w:after="0" w:line="240" w:lineRule="auto"/>
        <w:jc w:val="center"/>
        <w:rPr>
          <w:sz w:val="24"/>
        </w:rPr>
      </w:pPr>
      <w:r>
        <w:rPr>
          <w:rFonts w:ascii="Arial Unicode MS" w:eastAsia="Arial Unicode MS" w:hAnsi="Arial Unicode MS" w:cs="Arial Unicode MS"/>
          <w:sz w:val="40"/>
        </w:rPr>
        <w:t>CP Lab-02 Tasks</w:t>
      </w:r>
    </w:p>
    <w:p w:rsidR="005E73FE" w:rsidRDefault="005E73FE" w:rsidP="0067303D">
      <w:pPr>
        <w:spacing w:after="0" w:line="240" w:lineRule="auto"/>
        <w:rPr>
          <w:rFonts w:ascii="Arial Unicode MS" w:eastAsia="Arial Unicode MS" w:hAnsi="Arial Unicode MS" w:cs="Arial Unicode MS"/>
          <w:sz w:val="36"/>
        </w:rPr>
      </w:pPr>
    </w:p>
    <w:p w:rsidR="0067303D" w:rsidRPr="007B34C5" w:rsidRDefault="0067303D" w:rsidP="005E73FE">
      <w:pPr>
        <w:spacing w:after="0" w:line="240" w:lineRule="auto"/>
        <w:jc w:val="center"/>
        <w:rPr>
          <w:rFonts w:ascii="Arial Unicode MS" w:eastAsia="Arial Unicode MS" w:hAnsi="Arial Unicode MS" w:cs="Arial Unicode MS"/>
          <w:sz w:val="36"/>
        </w:rPr>
      </w:pPr>
    </w:p>
    <w:p w:rsidR="005E73FE" w:rsidRPr="006D2E20" w:rsidRDefault="005E73FE" w:rsidP="005E73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Arial Unicode MS" w:eastAsia="Arial Unicode MS" w:hAnsi="Arial Unicode MS" w:cs="Arial Unicode MS"/>
          <w:sz w:val="36"/>
        </w:rPr>
      </w:pPr>
      <w:r>
        <w:rPr>
          <w:rFonts w:ascii="Arial Unicode MS" w:eastAsia="Arial Unicode MS" w:hAnsi="Arial Unicode MS" w:cs="Arial Unicode MS"/>
          <w:sz w:val="36"/>
        </w:rPr>
        <w:t xml:space="preserve">        </w:t>
      </w:r>
      <w:r w:rsidRPr="00853F13">
        <w:rPr>
          <w:rFonts w:ascii="Arial Unicode MS" w:eastAsia="Arial Unicode MS" w:hAnsi="Arial Unicode MS" w:cs="Arial Unicode MS"/>
          <w:sz w:val="36"/>
        </w:rPr>
        <w:t>Name</w:t>
      </w:r>
      <w:r w:rsidRPr="006D2E20">
        <w:rPr>
          <w:rFonts w:ascii="Arial Unicode MS" w:eastAsia="Arial Unicode MS" w:hAnsi="Arial Unicode MS" w:cs="Arial Unicode MS"/>
          <w:sz w:val="36"/>
        </w:rPr>
        <w:t xml:space="preserve">: </w:t>
      </w:r>
      <w:r>
        <w:rPr>
          <w:rFonts w:ascii="Arial Unicode MS" w:eastAsia="Arial Unicode MS" w:hAnsi="Arial Unicode MS" w:cs="Arial Unicode MS"/>
          <w:sz w:val="36"/>
        </w:rPr>
        <w:t xml:space="preserve">              </w:t>
      </w:r>
      <w:r w:rsidRPr="006D2E20">
        <w:rPr>
          <w:rFonts w:ascii="Arial Unicode MS" w:eastAsia="Arial Unicode MS" w:hAnsi="Arial Unicode MS" w:cs="Arial Unicode MS"/>
          <w:sz w:val="36"/>
        </w:rPr>
        <w:t>Syed M</w:t>
      </w:r>
      <w:r>
        <w:rPr>
          <w:rFonts w:ascii="Arial Unicode MS" w:eastAsia="Arial Unicode MS" w:hAnsi="Arial Unicode MS" w:cs="Arial Unicode MS"/>
          <w:sz w:val="36"/>
        </w:rPr>
        <w:t>u</w:t>
      </w:r>
      <w:r w:rsidRPr="006D2E20">
        <w:rPr>
          <w:rFonts w:ascii="Arial Unicode MS" w:eastAsia="Arial Unicode MS" w:hAnsi="Arial Unicode MS" w:cs="Arial Unicode MS"/>
          <w:sz w:val="36"/>
        </w:rPr>
        <w:t>hammad Raza Ali</w:t>
      </w:r>
    </w:p>
    <w:p w:rsidR="005E73FE" w:rsidRPr="006D2E20" w:rsidRDefault="005E73FE" w:rsidP="005E73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Arial Unicode MS" w:eastAsia="Arial Unicode MS" w:hAnsi="Arial Unicode MS" w:cs="Arial Unicode MS"/>
          <w:sz w:val="36"/>
        </w:rPr>
      </w:pPr>
      <w:r>
        <w:rPr>
          <w:rFonts w:ascii="Arial Unicode MS" w:eastAsia="Arial Unicode MS" w:hAnsi="Arial Unicode MS" w:cs="Arial Unicode MS"/>
          <w:sz w:val="36"/>
        </w:rPr>
        <w:t xml:space="preserve">        </w:t>
      </w:r>
      <w:r w:rsidRPr="006D2E20">
        <w:rPr>
          <w:rFonts w:ascii="Arial Unicode MS" w:eastAsia="Arial Unicode MS" w:hAnsi="Arial Unicode MS" w:cs="Arial Unicode MS"/>
          <w:sz w:val="36"/>
        </w:rPr>
        <w:t>Enrolment:</w:t>
      </w:r>
      <w:r>
        <w:rPr>
          <w:rFonts w:ascii="Arial Unicode MS" w:eastAsia="Arial Unicode MS" w:hAnsi="Arial Unicode MS" w:cs="Arial Unicode MS"/>
          <w:sz w:val="36"/>
        </w:rPr>
        <w:t xml:space="preserve">     </w:t>
      </w:r>
      <w:r w:rsidRPr="006D2E20">
        <w:rPr>
          <w:rFonts w:ascii="Arial Unicode MS" w:eastAsia="Arial Unicode MS" w:hAnsi="Arial Unicode MS" w:cs="Arial Unicode MS"/>
          <w:sz w:val="36"/>
        </w:rPr>
        <w:t xml:space="preserve"> </w:t>
      </w:r>
      <w:r>
        <w:rPr>
          <w:rFonts w:ascii="Arial Unicode MS" w:eastAsia="Arial Unicode MS" w:hAnsi="Arial Unicode MS" w:cs="Arial Unicode MS"/>
          <w:sz w:val="36"/>
        </w:rPr>
        <w:t xml:space="preserve">  02-134231-</w:t>
      </w:r>
      <w:r w:rsidRPr="006D2E20">
        <w:rPr>
          <w:rFonts w:ascii="Arial Unicode MS" w:eastAsia="Arial Unicode MS" w:hAnsi="Arial Unicode MS" w:cs="Arial Unicode MS"/>
          <w:sz w:val="36"/>
        </w:rPr>
        <w:t>028</w:t>
      </w:r>
    </w:p>
    <w:p w:rsidR="005E73FE" w:rsidRPr="006D2E20" w:rsidRDefault="005E73FE" w:rsidP="005E73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both"/>
        <w:rPr>
          <w:rFonts w:ascii="Arial Unicode MS" w:eastAsia="Arial Unicode MS" w:hAnsi="Arial Unicode MS" w:cs="Arial Unicode MS"/>
          <w:sz w:val="36"/>
        </w:rPr>
      </w:pPr>
      <w:r>
        <w:rPr>
          <w:rFonts w:ascii="Arial Unicode MS" w:eastAsia="Arial Unicode MS" w:hAnsi="Arial Unicode MS" w:cs="Arial Unicode MS"/>
          <w:sz w:val="36"/>
        </w:rPr>
        <w:t xml:space="preserve">        </w:t>
      </w:r>
      <w:r w:rsidRPr="006D2E20">
        <w:rPr>
          <w:rFonts w:ascii="Arial Unicode MS" w:eastAsia="Arial Unicode MS" w:hAnsi="Arial Unicode MS" w:cs="Arial Unicode MS"/>
          <w:sz w:val="36"/>
        </w:rPr>
        <w:t xml:space="preserve">Course: </w:t>
      </w:r>
      <w:r>
        <w:rPr>
          <w:rFonts w:ascii="Arial Unicode MS" w:eastAsia="Arial Unicode MS" w:hAnsi="Arial Unicode MS" w:cs="Arial Unicode MS"/>
          <w:sz w:val="36"/>
        </w:rPr>
        <w:t xml:space="preserve">            CP Lab</w:t>
      </w:r>
    </w:p>
    <w:p w:rsidR="005E73FE" w:rsidRDefault="005E73FE">
      <w:pPr>
        <w:rPr>
          <w:b/>
          <w:sz w:val="28"/>
        </w:rPr>
      </w:pPr>
      <w:r>
        <w:rPr>
          <w:b/>
          <w:sz w:val="28"/>
        </w:rPr>
        <w:br w:type="page"/>
      </w:r>
    </w:p>
    <w:p w:rsidR="008D2D26" w:rsidRDefault="008A73ED" w:rsidP="0012418B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8DB3E2"/>
        <w:spacing w:after="110"/>
        <w:jc w:val="center"/>
      </w:pPr>
      <w:r>
        <w:rPr>
          <w:b/>
          <w:sz w:val="28"/>
        </w:rPr>
        <w:lastRenderedPageBreak/>
        <w:t>Lab 02</w:t>
      </w:r>
      <w:r w:rsidR="00BC430B">
        <w:rPr>
          <w:b/>
          <w:sz w:val="28"/>
        </w:rPr>
        <w:t>: Variables and Data Types</w:t>
      </w:r>
    </w:p>
    <w:p w:rsidR="008D2D26" w:rsidRDefault="00BC430B">
      <w:pPr>
        <w:spacing w:after="28"/>
        <w:ind w:left="-29" w:right="-32"/>
      </w:pPr>
      <w:r>
        <w:rPr>
          <w:noProof/>
        </w:rPr>
        <mc:AlternateContent>
          <mc:Choice Requires="wpg">
            <w:drawing>
              <wp:inline distT="0" distB="0" distL="0" distR="0" wp14:anchorId="51512E56" wp14:editId="326B8BF5">
                <wp:extent cx="5981065" cy="27432"/>
                <wp:effectExtent l="0" t="0" r="0" b="0"/>
                <wp:docPr id="4928" name="Group 49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5826" name="Shape 5826"/>
                        <wps:cNvSpPr/>
                        <wps:spPr>
                          <a:xfrm>
                            <a:off x="0" y="0"/>
                            <a:ext cx="5981065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7432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C4DBACB" id="Group 4928" o:spid="_x0000_s1026" style="width:470.95pt;height:2.15pt;mso-position-horizontal-relative:char;mso-position-vertical-relative:line" coordsize="59810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">
                <v:shape id="Shape 5826" o:spid="_x0000_s1027" style="position:absolute;width:59810;height:274;visibility:visible;mso-wrap-style:square;v-text-anchor:top" coordsize="5981065,27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VbqnMUA&#10;AADdAAAADwAAAGRycy9kb3ducmV2LnhtbESPQWvCQBSE7wX/w/IEb3VjIMGmriKCxYNUGvX+zL4m&#10;abNvw+5W47/vCoUeh5n5hlmsBtOJKznfWlYwmyYgiCurW64VnI7b5zkIH5A1dpZJwZ08rJajpwUW&#10;2t74g65lqEWEsC9QQRNCX0jpq4YM+qntiaP3aZ3BEKWrpXZ4i3DTyTRJcmmw5bjQYE+bhqrv8sco&#10;0F85z/b0lh3f67N7ydLzpTxslZqMh/UriEBD+A//tXdaQTZPc3i8iU9AL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5VuqcxQAAAN0AAAAPAAAAAAAAAAAAAAAAAJgCAABkcnMv&#10;ZG93bnJldi54bWxQSwUGAAAAAAQABAD1AAAAigMAAAAA&#10;" path="m,l5981065,r,27432l,27432,,e" fillcolor="maroon" stroked="f" strokeweight="0">
                  <v:stroke miterlimit="83231f" joinstyle="miter"/>
                  <v:path arrowok="t" textboxrect="0,0,5981065,27432"/>
                </v:shape>
                <w10:anchorlock/>
              </v:group>
            </w:pict>
          </mc:Fallback>
        </mc:AlternateContent>
      </w:r>
    </w:p>
    <w:p w:rsidR="008D2D26" w:rsidRDefault="00E42138">
      <w:pPr>
        <w:pStyle w:val="Heading2"/>
        <w:tabs>
          <w:tab w:val="center" w:pos="9722"/>
        </w:tabs>
        <w:ind w:left="-15" w:firstLine="0"/>
      </w:pPr>
      <w:r>
        <w:t>Task</w:t>
      </w:r>
      <w:r w:rsidR="00BC430B">
        <w:t xml:space="preserve"> 1: User Input </w:t>
      </w:r>
      <w:r w:rsidR="00BC430B">
        <w:tab/>
        <w:t xml:space="preserve"> </w:t>
      </w:r>
    </w:p>
    <w:p w:rsidR="008D2D26" w:rsidRDefault="00BC430B">
      <w:pPr>
        <w:spacing w:after="301"/>
        <w:ind w:left="-29" w:right="-32"/>
      </w:pPr>
      <w:r>
        <w:rPr>
          <w:noProof/>
        </w:rPr>
        <mc:AlternateContent>
          <mc:Choice Requires="wpg">
            <w:drawing>
              <wp:inline distT="0" distB="0" distL="0" distR="0" wp14:anchorId="176FA6D1" wp14:editId="315F580C">
                <wp:extent cx="5981141" cy="6096"/>
                <wp:effectExtent l="0" t="0" r="0" b="0"/>
                <wp:docPr id="4929" name="Group 49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141" cy="6096"/>
                          <a:chOff x="0" y="0"/>
                          <a:chExt cx="5981141" cy="6096"/>
                        </a:xfrm>
                      </wpg:grpSpPr>
                      <wps:wsp>
                        <wps:cNvPr id="422" name="Shape 422"/>
                        <wps:cNvSpPr/>
                        <wps:spPr>
                          <a:xfrm>
                            <a:off x="0" y="0"/>
                            <a:ext cx="598114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141">
                                <a:moveTo>
                                  <a:pt x="0" y="0"/>
                                </a:moveTo>
                                <a:lnTo>
                                  <a:pt x="5981141" y="0"/>
                                </a:lnTo>
                              </a:path>
                            </a:pathLst>
                          </a:custGeom>
                          <a:ln w="6096" cap="flat">
                            <a:custDash>
                              <a:ds d="144000" sp="48000"/>
                            </a:custDash>
                            <a:round/>
                          </a:ln>
                        </wps:spPr>
                        <wps:style>
                          <a:lnRef idx="1">
                            <a:srgbClr val="80808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2219CBE" id="Group 4929" o:spid="_x0000_s1026" style="width:470.95pt;height:.5pt;mso-position-horizontal-relative:char;mso-position-vertical-relative:line" coordsize="5981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">
                <v:shape id="Shape 422" o:spid="_x0000_s1027" style="position:absolute;width:59811;height:0;visibility:visible;mso-wrap-style:square;v-text-anchor:top" coordsize="598114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01QssIA&#10;AADcAAAADwAAAGRycy9kb3ducmV2LnhtbESPUWvCQBCE3wv+h2OFvtWNoRWJniKWgk9C1R+w5tZL&#10;MLcXcldN/fWeIPg4zMw3zHzZu0ZduAu1Fw3jUQaKpfSmFqvhsP/5mIIKkcRQ44U1/HOA5WLwNqfC&#10;+Kv88mUXrUoQCQVpqGJsC8RQVuwojHzLkryT7xzFJDuLpqNrgrsG8yyboKNa0kJFLa8rLs+7P6fh&#10;u7yZKR6zgPuJ2Wy/LJ7tGLV+H/arGajIfXyFn+2N0fCZ5/A4k44ALu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TVCywgAAANwAAAAPAAAAAAAAAAAAAAAAAJgCAABkcnMvZG93&#10;bnJldi54bWxQSwUGAAAAAAQABAD1AAAAhwMAAAAA&#10;" path="m,l5981141,e" filled="f" strokecolor="gray" strokeweight=".48pt">
                  <v:path arrowok="t" textboxrect="0,0,5981141,0"/>
                </v:shape>
                <w10:anchorlock/>
              </v:group>
            </w:pict>
          </mc:Fallback>
        </mc:AlternateContent>
      </w:r>
    </w:p>
    <w:p w:rsidR="00223C12" w:rsidRDefault="00BC430B" w:rsidP="00223C12">
      <w:pPr>
        <w:spacing w:after="3" w:line="249" w:lineRule="auto"/>
        <w:ind w:left="-5" w:hanging="10"/>
        <w:rPr>
          <w:sz w:val="28"/>
        </w:rPr>
      </w:pPr>
      <w:r>
        <w:rPr>
          <w:sz w:val="28"/>
        </w:rPr>
        <w:t xml:space="preserve">Write a program that takes 3 values from user. Two values of integer and one value of float data type. Print each result on one line. </w:t>
      </w:r>
    </w:p>
    <w:p w:rsidR="00223C12" w:rsidRDefault="00223C12" w:rsidP="00223C12">
      <w:pPr>
        <w:spacing w:after="3" w:line="249" w:lineRule="auto"/>
        <w:ind w:left="-5" w:hanging="10"/>
        <w:rPr>
          <w:sz w:val="24"/>
        </w:rPr>
      </w:pPr>
    </w:p>
    <w:p w:rsidR="0012418B" w:rsidRPr="00223C12" w:rsidRDefault="0012418B" w:rsidP="00223C12">
      <w:pPr>
        <w:spacing w:after="3" w:line="249" w:lineRule="auto"/>
        <w:rPr>
          <w:rFonts w:ascii="Cascadia Mono" w:eastAsiaTheme="minorEastAsia" w:hAnsi="Cascadia Mono" w:cs="Cascadia Mono"/>
          <w:color w:val="7030A0"/>
          <w:szCs w:val="19"/>
          <w:lang w:val="en-PK"/>
        </w:rPr>
      </w:pPr>
      <w:r w:rsidRPr="00223C12">
        <w:rPr>
          <w:rFonts w:ascii="Cascadia Mono" w:eastAsiaTheme="minorEastAsia" w:hAnsi="Cascadia Mono" w:cs="Cascadia Mono"/>
          <w:color w:val="7030A0"/>
          <w:szCs w:val="19"/>
          <w:lang w:val="en-PK"/>
        </w:rPr>
        <w:t>Code:</w:t>
      </w:r>
    </w:p>
    <w:p w:rsidR="00223C12" w:rsidRPr="00223C12" w:rsidRDefault="00223C12" w:rsidP="00223C12">
      <w:pPr>
        <w:spacing w:after="3" w:line="249" w:lineRule="auto"/>
        <w:rPr>
          <w:sz w:val="28"/>
        </w:rPr>
      </w:pP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808080"/>
          <w:sz w:val="19"/>
          <w:szCs w:val="19"/>
          <w:lang w:val="en-PK"/>
        </w:rPr>
        <w:t>#include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&lt;</w:t>
      </w:r>
      <w:proofErr w:type="spell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iOSt</w:t>
      </w:r>
      <w:bookmarkStart w:id="0" w:name="_GoBack"/>
      <w:bookmarkEnd w:id="0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ream</w:t>
      </w:r>
      <w:proofErr w:type="spell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&gt;</w:t>
      </w: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using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namespace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std;</w:t>
      </w: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main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) {</w:t>
      </w: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intValue1, intValue2;</w:t>
      </w: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floatValu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 xml:space="preserve">"Enter an </w:t>
      </w:r>
      <w:proofErr w:type="spell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integar</w:t>
      </w:r>
      <w:proofErr w:type="spell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: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intValue1;</w:t>
      </w: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 xml:space="preserve">"Enter another </w:t>
      </w:r>
      <w:proofErr w:type="spell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integar</w:t>
      </w:r>
      <w:proofErr w:type="spell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: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intValue2;</w:t>
      </w: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Enter a float value: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floatValu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intValue1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intValue2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floatValu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12418B" w:rsidRDefault="0012418B" w:rsidP="0012418B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return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0;</w:t>
      </w:r>
    </w:p>
    <w:p w:rsidR="0012418B" w:rsidRDefault="0012418B" w:rsidP="0012418B">
      <w:pPr>
        <w:spacing w:after="3" w:line="249" w:lineRule="auto"/>
        <w:ind w:left="-5" w:hanging="10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>}</w:t>
      </w:r>
    </w:p>
    <w:p w:rsidR="00223C12" w:rsidRDefault="00223C12" w:rsidP="0012418B">
      <w:pPr>
        <w:spacing w:after="3" w:line="249" w:lineRule="auto"/>
        <w:ind w:left="-5" w:hanging="10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223C12" w:rsidRPr="00223C12" w:rsidRDefault="00223C12" w:rsidP="00223C12">
      <w:pPr>
        <w:spacing w:after="3" w:line="249" w:lineRule="auto"/>
        <w:rPr>
          <w:rFonts w:ascii="Cascadia Mono" w:eastAsiaTheme="minorEastAsia" w:hAnsi="Cascadia Mono" w:cs="Cascadia Mono"/>
          <w:color w:val="7030A0"/>
          <w:szCs w:val="19"/>
          <w:lang w:val="en-PK"/>
        </w:rPr>
      </w:pPr>
      <w:r w:rsidRPr="00223C12">
        <w:rPr>
          <w:rFonts w:ascii="Cascadia Mono" w:eastAsiaTheme="minorEastAsia" w:hAnsi="Cascadia Mono" w:cs="Cascadia Mono"/>
          <w:color w:val="7030A0"/>
          <w:szCs w:val="19"/>
          <w:lang w:val="en-PK"/>
        </w:rPr>
        <w:t>Output:</w:t>
      </w:r>
    </w:p>
    <w:p w:rsidR="0012418B" w:rsidRPr="0012418B" w:rsidRDefault="0012418B" w:rsidP="0012418B">
      <w:pPr>
        <w:spacing w:after="3" w:line="249" w:lineRule="auto"/>
        <w:ind w:left="-5" w:hanging="10"/>
        <w:rPr>
          <w:sz w:val="24"/>
        </w:rPr>
      </w:pPr>
    </w:p>
    <w:p w:rsidR="00C04DA3" w:rsidRDefault="00223C12">
      <w:pPr>
        <w:spacing w:after="3" w:line="249" w:lineRule="auto"/>
        <w:ind w:left="-5" w:hanging="10"/>
        <w:rPr>
          <w:sz w:val="28"/>
        </w:rPr>
      </w:pPr>
      <w:r>
        <w:rPr>
          <w:noProof/>
          <w:sz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23923</wp:posOffset>
            </wp:positionV>
            <wp:extent cx="3180080" cy="1882140"/>
            <wp:effectExtent l="0" t="0" r="1270" b="3810"/>
            <wp:wrapThrough wrapText="bothSides">
              <wp:wrapPolygon edited="0">
                <wp:start x="0" y="0"/>
                <wp:lineTo x="0" y="21425"/>
                <wp:lineTo x="21479" y="21425"/>
                <wp:lineTo x="21479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ask-01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291"/>
                    <a:stretch/>
                  </pic:blipFill>
                  <pic:spPr bwMode="auto">
                    <a:xfrm>
                      <a:off x="0" y="0"/>
                      <a:ext cx="3180080" cy="1882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2418B" w:rsidRDefault="0012418B">
      <w:pPr>
        <w:spacing w:after="3" w:line="249" w:lineRule="auto"/>
        <w:ind w:left="-5" w:hanging="10"/>
      </w:pPr>
    </w:p>
    <w:p w:rsidR="0012418B" w:rsidRPr="0012418B" w:rsidRDefault="0012418B" w:rsidP="0012418B"/>
    <w:p w:rsidR="0012418B" w:rsidRPr="0012418B" w:rsidRDefault="0012418B" w:rsidP="0012418B"/>
    <w:p w:rsidR="0012418B" w:rsidRPr="0012418B" w:rsidRDefault="0012418B" w:rsidP="0012418B"/>
    <w:p w:rsidR="0012418B" w:rsidRPr="0012418B" w:rsidRDefault="0012418B" w:rsidP="0012418B"/>
    <w:p w:rsidR="0012418B" w:rsidRDefault="0012418B" w:rsidP="0012418B"/>
    <w:p w:rsidR="008D2D26" w:rsidRDefault="00BC430B" w:rsidP="00223C12">
      <w:pPr>
        <w:spacing w:after="28"/>
        <w:ind w:right="-32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31C1A013" wp14:editId="6C26B8F7">
                <wp:extent cx="5981065" cy="27432"/>
                <wp:effectExtent l="0" t="0" r="0" b="0"/>
                <wp:docPr id="4930" name="Group 49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5827" name="Shape 5827"/>
                        <wps:cNvSpPr/>
                        <wps:spPr>
                          <a:xfrm>
                            <a:off x="0" y="0"/>
                            <a:ext cx="5981065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7432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50B93E6" id="Group 4930" o:spid="_x0000_s1026" style="width:470.95pt;height:2.15pt;mso-position-horizontal-relative:char;mso-position-vertical-relative:line" coordsize="59810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">
                <v:shape id="Shape 5827" o:spid="_x0000_s1027" style="position:absolute;width:59810;height:274;visibility:visible;mso-wrap-style:square;v-text-anchor:top" coordsize="5981065,27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hpPB8UA&#10;AADdAAAADwAAAGRycy9kb3ducmV2LnhtbESPQWvCQBSE70L/w/IKvenGQKxGVykFSw9FMer9mX0m&#10;abNvw+5W03/vCgWPw8x8wyxWvWnFhZxvLCsYjxIQxKXVDVcKDvv1cArCB2SNrWVS8EceVsunwQJz&#10;ba+8o0sRKhEh7HNUUIfQ5VL6siaDfmQ74uidrTMYonSV1A6vEW5amSbJRBpsOC7U2NF7TeVP8WsU&#10;6O8Jj7/oI9tvqqObZenxVGzXSr08929zEIH68Aj/tz+1gmyavsL9TXwCcn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WGk8HxQAAAN0AAAAPAAAAAAAAAAAAAAAAAJgCAABkcnMv&#10;ZG93bnJldi54bWxQSwUGAAAAAAQABAD1AAAAigMAAAAA&#10;" path="m,l5981065,r,27432l,27432,,e" fillcolor="maroon" stroked="f" strokeweight="0">
                  <v:stroke miterlimit="83231f" joinstyle="miter"/>
                  <v:path arrowok="t" textboxrect="0,0,5981065,27432"/>
                </v:shape>
                <w10:anchorlock/>
              </v:group>
            </w:pict>
          </mc:Fallback>
        </mc:AlternateContent>
      </w:r>
    </w:p>
    <w:p w:rsidR="008D2D26" w:rsidRDefault="00E42138">
      <w:pPr>
        <w:pStyle w:val="Heading2"/>
        <w:tabs>
          <w:tab w:val="center" w:pos="9722"/>
        </w:tabs>
        <w:ind w:left="-15" w:firstLine="0"/>
      </w:pPr>
      <w:r>
        <w:t>Task</w:t>
      </w:r>
      <w:r w:rsidR="00BC430B">
        <w:t xml:space="preserve"> </w:t>
      </w:r>
      <w:r w:rsidR="00C04DA3">
        <w:t>2:</w:t>
      </w:r>
      <w:r w:rsidR="00BC430B">
        <w:t xml:space="preserve"> Arithmetic Operations </w:t>
      </w:r>
      <w:r w:rsidR="00BC430B">
        <w:tab/>
        <w:t xml:space="preserve"> </w:t>
      </w:r>
    </w:p>
    <w:p w:rsidR="008D2D26" w:rsidRDefault="00BC430B">
      <w:pPr>
        <w:spacing w:after="301"/>
        <w:ind w:left="-29" w:right="-32"/>
      </w:pPr>
      <w:r>
        <w:rPr>
          <w:noProof/>
        </w:rPr>
        <mc:AlternateContent>
          <mc:Choice Requires="wpg">
            <w:drawing>
              <wp:inline distT="0" distB="0" distL="0" distR="0" wp14:anchorId="5F5488EE" wp14:editId="4915F5F7">
                <wp:extent cx="5981141" cy="6096"/>
                <wp:effectExtent l="0" t="0" r="0" b="0"/>
                <wp:docPr id="4931" name="Group 49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141" cy="6096"/>
                          <a:chOff x="0" y="0"/>
                          <a:chExt cx="5981141" cy="6096"/>
                        </a:xfrm>
                      </wpg:grpSpPr>
                      <wps:wsp>
                        <wps:cNvPr id="434" name="Shape 434"/>
                        <wps:cNvSpPr/>
                        <wps:spPr>
                          <a:xfrm>
                            <a:off x="0" y="0"/>
                            <a:ext cx="598114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141">
                                <a:moveTo>
                                  <a:pt x="0" y="0"/>
                                </a:moveTo>
                                <a:lnTo>
                                  <a:pt x="5981141" y="0"/>
                                </a:lnTo>
                              </a:path>
                            </a:pathLst>
                          </a:custGeom>
                          <a:ln w="6096" cap="flat">
                            <a:custDash>
                              <a:ds d="144000" sp="48000"/>
                            </a:custDash>
                            <a:round/>
                          </a:ln>
                        </wps:spPr>
                        <wps:style>
                          <a:lnRef idx="1">
                            <a:srgbClr val="80808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8F0976C" id="Group 4931" o:spid="_x0000_s1026" style="width:470.95pt;height:.5pt;mso-position-horizontal-relative:char;mso-position-vertical-relative:line" coordsize="5981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">
                <v:shape id="Shape 434" o:spid="_x0000_s1027" style="position:absolute;width:59811;height:0;visibility:visible;mso-wrap-style:square;v-text-anchor:top" coordsize="598114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H7gMMA&#10;AADcAAAADwAAAGRycy9kb3ducmV2LnhtbESPzWoCQRCE7wHfYWjBW+z1JyKro4hB8BTw5wHanXZ2&#10;cadn2ZnomqfPBIQci6r6ilquO1erO7eh8qJhNMxAsRTeVGI1nE+79zmoEEkM1V5Yw5MDrFe9tyXl&#10;xj/kwPdjtCpBJOSkoYyxyRFDUbKjMPQNS/KuvnUUk2wtmpYeCe5qHGfZDB1VkhZKanhbcnE7fjsN&#10;n8WPmeMlC3iamf3Xh8WbHaHWg363WYCK3MX/8Ku9Nxqmkyn8nUlHAF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jH7gMMAAADcAAAADwAAAAAAAAAAAAAAAACYAgAAZHJzL2Rv&#10;d25yZXYueG1sUEsFBgAAAAAEAAQA9QAAAIgDAAAAAA==&#10;" path="m,l5981141,e" filled="f" strokecolor="gray" strokeweight=".48pt">
                  <v:path arrowok="t" textboxrect="0,0,5981141,0"/>
                </v:shape>
                <w10:anchorlock/>
              </v:group>
            </w:pict>
          </mc:Fallback>
        </mc:AlternateContent>
      </w:r>
    </w:p>
    <w:p w:rsidR="008D2D26" w:rsidRDefault="00BA0196">
      <w:pPr>
        <w:spacing w:after="3" w:line="249" w:lineRule="auto"/>
        <w:ind w:left="-5" w:hanging="10"/>
        <w:rPr>
          <w:sz w:val="28"/>
        </w:rPr>
      </w:pPr>
      <w:r>
        <w:rPr>
          <w:rFonts w:ascii="Arial" w:hAnsi="Arial" w:cs="Arial"/>
          <w:sz w:val="27"/>
          <w:szCs w:val="27"/>
          <w:shd w:val="clear" w:color="auto" w:fill="F9FAFC"/>
        </w:rPr>
        <w:t xml:space="preserve">Write </w:t>
      </w:r>
      <w:r w:rsidRPr="00E35943">
        <w:rPr>
          <w:rFonts w:ascii="Arial" w:hAnsi="Arial" w:cs="Arial"/>
          <w:b/>
          <w:sz w:val="27"/>
          <w:szCs w:val="27"/>
          <w:shd w:val="clear" w:color="auto" w:fill="F9FAFC"/>
        </w:rPr>
        <w:t>simple calculator</w:t>
      </w:r>
      <w:r>
        <w:rPr>
          <w:rFonts w:ascii="Arial" w:hAnsi="Arial" w:cs="Arial"/>
          <w:sz w:val="27"/>
          <w:szCs w:val="27"/>
          <w:shd w:val="clear" w:color="auto" w:fill="F9FAFC"/>
        </w:rPr>
        <w:t xml:space="preserve"> program takes an arithmetic operator </w:t>
      </w:r>
      <w:r>
        <w:rPr>
          <w:rStyle w:val="HTMLCode"/>
          <w:rFonts w:ascii="Consolas" w:eastAsia="Arial" w:hAnsi="Consolas"/>
          <w:sz w:val="21"/>
          <w:szCs w:val="21"/>
          <w:bdr w:val="single" w:sz="6" w:space="0" w:color="D3DCE6" w:frame="1"/>
          <w:shd w:val="clear" w:color="auto" w:fill="F9FAFC"/>
        </w:rPr>
        <w:t>+, -, *, /</w:t>
      </w:r>
      <w:r>
        <w:rPr>
          <w:rFonts w:ascii="Arial" w:hAnsi="Arial" w:cs="Arial"/>
          <w:sz w:val="27"/>
          <w:szCs w:val="27"/>
          <w:shd w:val="clear" w:color="auto" w:fill="F9FAFC"/>
        </w:rPr>
        <w:t> and two operands from the user. Then, it performs the calculation on the two operands depending upon the operator entered by the user.</w:t>
      </w:r>
      <w:r w:rsidR="00BC430B">
        <w:rPr>
          <w:sz w:val="28"/>
        </w:rPr>
        <w:t xml:space="preserve"> </w:t>
      </w:r>
    </w:p>
    <w:p w:rsidR="00223C12" w:rsidRDefault="00223C12" w:rsidP="00E92BCF">
      <w:pPr>
        <w:spacing w:after="3" w:line="249" w:lineRule="auto"/>
      </w:pPr>
    </w:p>
    <w:p w:rsidR="00223C12" w:rsidRPr="00223C12" w:rsidRDefault="00223C12" w:rsidP="00223C12">
      <w:pPr>
        <w:spacing w:after="3" w:line="249" w:lineRule="auto"/>
        <w:rPr>
          <w:rFonts w:ascii="Cascadia Mono" w:eastAsiaTheme="minorEastAsia" w:hAnsi="Cascadia Mono" w:cs="Cascadia Mono"/>
          <w:color w:val="7030A0"/>
          <w:szCs w:val="19"/>
          <w:lang w:val="en-PK"/>
        </w:rPr>
      </w:pPr>
      <w:r w:rsidRPr="00223C12">
        <w:rPr>
          <w:rFonts w:ascii="Cascadia Mono" w:eastAsiaTheme="minorEastAsia" w:hAnsi="Cascadia Mono" w:cs="Cascadia Mono"/>
          <w:color w:val="7030A0"/>
          <w:szCs w:val="19"/>
          <w:lang w:val="en-PK"/>
        </w:rPr>
        <w:t>Code:</w:t>
      </w:r>
    </w:p>
    <w:p w:rsidR="008D2D26" w:rsidRDefault="00BC430B">
      <w:pPr>
        <w:spacing w:after="0"/>
      </w:pPr>
      <w:r>
        <w:t xml:space="preserve"> 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808080"/>
          <w:sz w:val="19"/>
          <w:szCs w:val="19"/>
          <w:lang w:val="en-PK"/>
        </w:rPr>
        <w:t>#include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&lt;</w:t>
      </w:r>
      <w:proofErr w:type="spell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iOStream</w:t>
      </w:r>
      <w:proofErr w:type="spell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&gt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using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namespace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std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main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) {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a, </w:t>
      </w:r>
      <w:proofErr w:type="spellStart"/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b,result</w:t>
      </w:r>
      <w:proofErr w:type="spellEnd"/>
      <w:proofErr w:type="gram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char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choice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Enter a number: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a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Enter another number: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b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Press + to perform Addition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Press - to perform Subtraction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Press * to perform Multiplication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Press / to perform Division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choice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if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(choice ==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'+'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>) {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  <w:t>result = a + b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result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  <w:t>}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else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if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(choice ==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'-'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>) {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  <w:t>result = a - b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result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  <w:t>}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else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if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(choice ==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'*'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>) {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  <w:t>result = a * b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result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  <w:t>}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else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if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(choice ==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'/'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>) {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  <w:t>result = a / b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result;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  <w:t>}</w:t>
      </w:r>
    </w:p>
    <w:p w:rsidR="00E92BCF" w:rsidRDefault="00E92BCF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 w:rsidRPr="00E92BCF"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else</w:t>
      </w:r>
      <w:r>
        <w:rPr>
          <w:rFonts w:ascii="Cascadia Mono" w:eastAsiaTheme="minorEastAsia" w:hAnsi="Cascadia Mono" w:cs="Cascadia Mono"/>
          <w:sz w:val="19"/>
          <w:szCs w:val="19"/>
        </w:rPr>
        <w:t xml:space="preserve"> {</w:t>
      </w:r>
    </w:p>
    <w:p w:rsidR="00E92BCF" w:rsidRDefault="00E92BCF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</w:rPr>
      </w:pPr>
      <w:r>
        <w:rPr>
          <w:rFonts w:ascii="Cascadia Mono" w:eastAsiaTheme="minorEastAsia" w:hAnsi="Cascadia Mono" w:cs="Cascadia Mono"/>
          <w:sz w:val="19"/>
          <w:szCs w:val="19"/>
        </w:rPr>
        <w:tab/>
      </w:r>
      <w:r>
        <w:rPr>
          <w:rFonts w:ascii="Cascadia Mono" w:eastAsiaTheme="minorEastAsia" w:hAnsi="Cascadia Mono" w:cs="Cascadia Mono"/>
          <w:sz w:val="19"/>
          <w:szCs w:val="19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</w:rPr>
        <w:t xml:space="preserve"> </w:t>
      </w:r>
      <w:r w:rsidRPr="00E92BCF"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</w:rPr>
        <w:t xml:space="preserve"> “Invalid choice!”;</w:t>
      </w:r>
    </w:p>
    <w:p w:rsidR="00E92BCF" w:rsidRPr="00E92BCF" w:rsidRDefault="00E92BCF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</w:rPr>
      </w:pPr>
      <w:r>
        <w:rPr>
          <w:rFonts w:ascii="Cascadia Mono" w:eastAsiaTheme="minorEastAsia" w:hAnsi="Cascadia Mono" w:cs="Cascadia Mono"/>
          <w:sz w:val="19"/>
          <w:szCs w:val="19"/>
        </w:rPr>
        <w:tab/>
        <w:t>}</w:t>
      </w: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223C12" w:rsidRDefault="00223C12" w:rsidP="00223C12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return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0;</w:t>
      </w:r>
    </w:p>
    <w:p w:rsidR="008D2D26" w:rsidRDefault="00223C12" w:rsidP="00223C12">
      <w:pPr>
        <w:spacing w:after="456"/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>}</w:t>
      </w:r>
    </w:p>
    <w:p w:rsidR="007867AD" w:rsidRDefault="007867AD">
      <w:pPr>
        <w:spacing w:after="28"/>
        <w:ind w:left="-29" w:right="-32"/>
      </w:pPr>
    </w:p>
    <w:p w:rsidR="00223C12" w:rsidRPr="00223C12" w:rsidRDefault="00223C12" w:rsidP="00223C12">
      <w:pPr>
        <w:spacing w:after="3" w:line="249" w:lineRule="auto"/>
        <w:rPr>
          <w:rFonts w:ascii="Cascadia Mono" w:eastAsiaTheme="minorEastAsia" w:hAnsi="Cascadia Mono" w:cs="Cascadia Mono"/>
          <w:color w:val="7030A0"/>
          <w:szCs w:val="19"/>
          <w:lang w:val="en-PK"/>
        </w:rPr>
      </w:pPr>
      <w:r w:rsidRPr="00223C12">
        <w:rPr>
          <w:rFonts w:ascii="Cascadia Mono" w:eastAsiaTheme="minorEastAsia" w:hAnsi="Cascadia Mono" w:cs="Cascadia Mono"/>
          <w:color w:val="7030A0"/>
          <w:szCs w:val="19"/>
          <w:lang w:val="en-PK"/>
        </w:rPr>
        <w:t>Output:</w:t>
      </w:r>
    </w:p>
    <w:p w:rsidR="007867AD" w:rsidRDefault="008A1CB8">
      <w:pPr>
        <w:spacing w:after="28"/>
        <w:ind w:left="-29" w:right="-32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7508</wp:posOffset>
            </wp:positionV>
            <wp:extent cx="3084830" cy="1974850"/>
            <wp:effectExtent l="0" t="0" r="1270" b="6350"/>
            <wp:wrapThrough wrapText="bothSides">
              <wp:wrapPolygon edited="0">
                <wp:start x="0" y="0"/>
                <wp:lineTo x="0" y="21461"/>
                <wp:lineTo x="21476" y="21461"/>
                <wp:lineTo x="21476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ask-0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4830" cy="197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867AD" w:rsidRDefault="007867AD">
      <w:pPr>
        <w:spacing w:after="28"/>
        <w:ind w:left="-29" w:right="-32"/>
      </w:pPr>
    </w:p>
    <w:p w:rsidR="007867AD" w:rsidRDefault="007867AD">
      <w:pPr>
        <w:spacing w:after="28"/>
        <w:ind w:left="-29" w:right="-32"/>
      </w:pPr>
    </w:p>
    <w:p w:rsidR="007867AD" w:rsidRDefault="007867AD">
      <w:pPr>
        <w:spacing w:after="28"/>
        <w:ind w:left="-29" w:right="-32"/>
      </w:pPr>
    </w:p>
    <w:p w:rsidR="007867AD" w:rsidRDefault="007867AD">
      <w:pPr>
        <w:spacing w:after="28"/>
        <w:ind w:left="-29" w:right="-32"/>
      </w:pPr>
    </w:p>
    <w:p w:rsidR="007867AD" w:rsidRDefault="007867AD">
      <w:pPr>
        <w:spacing w:after="28"/>
        <w:ind w:left="-29" w:right="-32"/>
      </w:pPr>
    </w:p>
    <w:p w:rsidR="007867AD" w:rsidRDefault="007867AD">
      <w:pPr>
        <w:spacing w:after="28"/>
        <w:ind w:left="-29" w:right="-32"/>
      </w:pPr>
    </w:p>
    <w:p w:rsidR="007867AD" w:rsidRDefault="007867AD">
      <w:pPr>
        <w:spacing w:after="28"/>
        <w:ind w:left="-29" w:right="-32"/>
      </w:pPr>
    </w:p>
    <w:p w:rsidR="008A1CB8" w:rsidRDefault="008A1CB8">
      <w:pPr>
        <w:spacing w:after="28"/>
        <w:ind w:left="-29" w:right="-32"/>
      </w:pPr>
    </w:p>
    <w:p w:rsidR="008A1CB8" w:rsidRDefault="008A1CB8">
      <w:pPr>
        <w:spacing w:after="28"/>
        <w:ind w:left="-29" w:right="-32"/>
      </w:pPr>
    </w:p>
    <w:p w:rsidR="008A1CB8" w:rsidRDefault="008A1CB8" w:rsidP="008A1CB8">
      <w:pPr>
        <w:spacing w:after="28"/>
        <w:ind w:right="-32"/>
      </w:pPr>
    </w:p>
    <w:p w:rsidR="008D2D26" w:rsidRDefault="00BC430B">
      <w:pPr>
        <w:spacing w:after="28"/>
        <w:ind w:left="-29" w:right="-32"/>
      </w:pPr>
      <w:r>
        <w:rPr>
          <w:noProof/>
        </w:rPr>
        <mc:AlternateContent>
          <mc:Choice Requires="wpg">
            <w:drawing>
              <wp:inline distT="0" distB="0" distL="0" distR="0" wp14:anchorId="6D226B42" wp14:editId="5C79BB29">
                <wp:extent cx="5981065" cy="27432"/>
                <wp:effectExtent l="0" t="0" r="0" b="0"/>
                <wp:docPr id="4932" name="Group 49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5828" name="Shape 5828"/>
                        <wps:cNvSpPr/>
                        <wps:spPr>
                          <a:xfrm>
                            <a:off x="0" y="0"/>
                            <a:ext cx="5981065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7432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5EE1D58" id="Group 4932" o:spid="_x0000_s1026" style="width:470.95pt;height:2.15pt;mso-position-horizontal-relative:char;mso-position-vertical-relative:line" coordsize="59810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">
                <v:shape id="Shape 5828" o:spid="_x0000_s1027" style="position:absolute;width:59810;height:274;visibility:visible;mso-wrap-style:square;v-text-anchor:top" coordsize="5981065,27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4XbdcIA&#10;AADdAAAADwAAAGRycy9kb3ducmV2LnhtbERPz2vCMBS+D/wfwhO8zdRCRatRRFA8jI1VvT+bZ1tt&#10;XkoStfvvl8Ngx4/v93Ldm1Y8yfnGsoLJOAFBXFrdcKXgdNy9z0D4gKyxtUwKfsjDejV4W2Ku7Yu/&#10;6VmESsQQ9jkqqEPocil9WZNBP7YdceSu1hkMEbpKaoevGG5amSbJVBpsODbU2NG2pvJePIwCfZvy&#10;5IP22fGzOrt5lp4vxddOqdGw3yxABOrDv/jPfdAKslka58Y38QnI1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nhdt1wgAAAN0AAAAPAAAAAAAAAAAAAAAAAJgCAABkcnMvZG93&#10;bnJldi54bWxQSwUGAAAAAAQABAD1AAAAhwMAAAAA&#10;" path="m,l5981065,r,27432l,27432,,e" fillcolor="maroon" stroked="f" strokeweight="0">
                  <v:stroke miterlimit="83231f" joinstyle="miter"/>
                  <v:path arrowok="t" textboxrect="0,0,5981065,27432"/>
                </v:shape>
                <w10:anchorlock/>
              </v:group>
            </w:pict>
          </mc:Fallback>
        </mc:AlternateContent>
      </w:r>
    </w:p>
    <w:p w:rsidR="008D2D26" w:rsidRDefault="00E42138">
      <w:pPr>
        <w:pStyle w:val="Heading2"/>
        <w:tabs>
          <w:tab w:val="center" w:pos="9722"/>
        </w:tabs>
        <w:ind w:left="-15" w:firstLine="0"/>
      </w:pPr>
      <w:r>
        <w:t>Task</w:t>
      </w:r>
      <w:r w:rsidR="00BC430B">
        <w:t xml:space="preserve"> </w:t>
      </w:r>
      <w:proofErr w:type="gramStart"/>
      <w:r w:rsidR="00BC430B">
        <w:t>3 :</w:t>
      </w:r>
      <w:proofErr w:type="gramEnd"/>
      <w:r w:rsidR="00BC430B">
        <w:t xml:space="preserve"> Percentage </w:t>
      </w:r>
      <w:r w:rsidR="00BC430B">
        <w:tab/>
        <w:t xml:space="preserve"> </w:t>
      </w:r>
    </w:p>
    <w:p w:rsidR="008D2D26" w:rsidRDefault="00BC430B">
      <w:pPr>
        <w:spacing w:after="301"/>
        <w:ind w:left="-29" w:right="-32"/>
      </w:pPr>
      <w:r>
        <w:rPr>
          <w:noProof/>
        </w:rPr>
        <mc:AlternateContent>
          <mc:Choice Requires="wpg">
            <w:drawing>
              <wp:inline distT="0" distB="0" distL="0" distR="0" wp14:anchorId="35961672" wp14:editId="59E7DDD1">
                <wp:extent cx="5981141" cy="6096"/>
                <wp:effectExtent l="0" t="0" r="0" b="0"/>
                <wp:docPr id="4933" name="Group 49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141" cy="6096"/>
                          <a:chOff x="0" y="0"/>
                          <a:chExt cx="5981141" cy="6096"/>
                        </a:xfrm>
                      </wpg:grpSpPr>
                      <wps:wsp>
                        <wps:cNvPr id="456" name="Shape 456"/>
                        <wps:cNvSpPr/>
                        <wps:spPr>
                          <a:xfrm>
                            <a:off x="0" y="0"/>
                            <a:ext cx="598114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141">
                                <a:moveTo>
                                  <a:pt x="0" y="0"/>
                                </a:moveTo>
                                <a:lnTo>
                                  <a:pt x="5981141" y="0"/>
                                </a:lnTo>
                              </a:path>
                            </a:pathLst>
                          </a:custGeom>
                          <a:ln w="6096" cap="flat">
                            <a:custDash>
                              <a:ds d="144000" sp="48000"/>
                            </a:custDash>
                            <a:round/>
                          </a:ln>
                        </wps:spPr>
                        <wps:style>
                          <a:lnRef idx="1">
                            <a:srgbClr val="80808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C076C26" id="Group 4933" o:spid="_x0000_s1026" style="width:470.95pt;height:.5pt;mso-position-horizontal-relative:char;mso-position-vertical-relative:line" coordsize="5981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">
                <v:shape id="Shape 456" o:spid="_x0000_s1027" style="position:absolute;width:59811;height:0;visibility:visible;mso-wrap-style:square;v-text-anchor:top" coordsize="598114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HAlzMIA&#10;AADcAAAADwAAAGRycy9kb3ducmV2LnhtbESP3WrCQBSE7wu+w3KE3tUTSw0SXUUsBa8Efx7gmD1u&#10;gtmzIbvVtE/vCoKXw8x8w8yXvWvUlbtQe9EwHmWgWEpvarEajoefjymoEEkMNV5Ywx8HWC4Gb3Mq&#10;jL/Jjq/7aFWCSChIQxVjWyCGsmJHYeRbluSdfecoJtlZNB3dEtw1+JllOTqqJS1U1PK64vKy/3Ua&#10;vst/M8VTFvCQm812YvFix6j1+7BfzUBF7uMr/GxvjIavSQ6PM+kI4OI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scCXMwgAAANwAAAAPAAAAAAAAAAAAAAAAAJgCAABkcnMvZG93&#10;bnJldi54bWxQSwUGAAAAAAQABAD1AAAAhwMAAAAA&#10;" path="m,l5981141,e" filled="f" strokecolor="gray" strokeweight=".48pt">
                  <v:path arrowok="t" textboxrect="0,0,5981141,0"/>
                </v:shape>
                <w10:anchorlock/>
              </v:group>
            </w:pict>
          </mc:Fallback>
        </mc:AlternateContent>
      </w:r>
    </w:p>
    <w:p w:rsidR="007867AD" w:rsidRDefault="007B5492">
      <w:pPr>
        <w:spacing w:after="42" w:line="266" w:lineRule="auto"/>
        <w:jc w:val="both"/>
        <w:rPr>
          <w:sz w:val="28"/>
        </w:rPr>
      </w:pPr>
      <w:r w:rsidRPr="001E4389">
        <w:rPr>
          <w:sz w:val="28"/>
        </w:rPr>
        <w:t xml:space="preserve">Write a C++ program that </w:t>
      </w:r>
      <w:r w:rsidR="00C969D4" w:rsidRPr="001E4389">
        <w:rPr>
          <w:sz w:val="28"/>
        </w:rPr>
        <w:t>prompt input</w:t>
      </w:r>
      <w:r w:rsidRPr="001E4389">
        <w:rPr>
          <w:sz w:val="28"/>
        </w:rPr>
        <w:t xml:space="preserve"> roll number, student name and marks of three subjects</w:t>
      </w:r>
    </w:p>
    <w:p w:rsidR="007867AD" w:rsidRPr="007867AD" w:rsidRDefault="007867AD" w:rsidP="007867AD">
      <w:pPr>
        <w:pStyle w:val="ListParagraph"/>
        <w:numPr>
          <w:ilvl w:val="0"/>
          <w:numId w:val="2"/>
        </w:numPr>
        <w:spacing w:after="42" w:line="266" w:lineRule="auto"/>
        <w:jc w:val="both"/>
        <w:rPr>
          <w:sz w:val="28"/>
        </w:rPr>
      </w:pPr>
      <w:r w:rsidRPr="007867AD">
        <w:rPr>
          <w:sz w:val="28"/>
        </w:rPr>
        <w:t>Computer Programming = CP</w:t>
      </w:r>
    </w:p>
    <w:p w:rsidR="007867AD" w:rsidRPr="007867AD" w:rsidRDefault="007867AD" w:rsidP="007867AD">
      <w:pPr>
        <w:pStyle w:val="ListParagraph"/>
        <w:numPr>
          <w:ilvl w:val="0"/>
          <w:numId w:val="2"/>
        </w:numPr>
        <w:spacing w:after="42" w:line="266" w:lineRule="auto"/>
        <w:jc w:val="both"/>
        <w:rPr>
          <w:sz w:val="28"/>
        </w:rPr>
      </w:pPr>
      <w:r w:rsidRPr="007867AD">
        <w:rPr>
          <w:sz w:val="28"/>
        </w:rPr>
        <w:t>Introduction to communication Technologies = ICT</w:t>
      </w:r>
    </w:p>
    <w:p w:rsidR="007867AD" w:rsidRPr="007867AD" w:rsidRDefault="007867AD" w:rsidP="007867AD">
      <w:pPr>
        <w:pStyle w:val="ListParagraph"/>
        <w:numPr>
          <w:ilvl w:val="0"/>
          <w:numId w:val="2"/>
        </w:numPr>
        <w:spacing w:after="42" w:line="266" w:lineRule="auto"/>
        <w:jc w:val="both"/>
        <w:rPr>
          <w:sz w:val="28"/>
        </w:rPr>
      </w:pPr>
      <w:r w:rsidRPr="007867AD">
        <w:rPr>
          <w:sz w:val="28"/>
        </w:rPr>
        <w:t xml:space="preserve">Data Science = DS </w:t>
      </w:r>
    </w:p>
    <w:p w:rsidR="001E4389" w:rsidRDefault="007867AD">
      <w:pPr>
        <w:spacing w:after="42" w:line="266" w:lineRule="auto"/>
        <w:jc w:val="both"/>
        <w:rPr>
          <w:sz w:val="28"/>
        </w:rPr>
      </w:pPr>
      <w:r w:rsidRPr="001E4389">
        <w:rPr>
          <w:sz w:val="28"/>
        </w:rPr>
        <w:t>Calculate</w:t>
      </w:r>
      <w:r w:rsidR="007B5492" w:rsidRPr="001E4389">
        <w:rPr>
          <w:sz w:val="28"/>
        </w:rPr>
        <w:t xml:space="preserve"> total marks, percentage of student.</w:t>
      </w:r>
      <w:r w:rsidR="00CD7090">
        <w:rPr>
          <w:sz w:val="28"/>
        </w:rPr>
        <w:t xml:space="preserve">                         </w:t>
      </w:r>
    </w:p>
    <w:p w:rsidR="008D2D26" w:rsidRDefault="00CD7090">
      <w:pPr>
        <w:spacing w:after="42" w:line="266" w:lineRule="auto"/>
        <w:jc w:val="both"/>
        <w:rPr>
          <w:color w:val="FF0000"/>
          <w:sz w:val="28"/>
        </w:rPr>
      </w:pPr>
      <w:r>
        <w:rPr>
          <w:sz w:val="28"/>
        </w:rPr>
        <w:t xml:space="preserve"> </w:t>
      </w:r>
      <w:r w:rsidR="007867AD">
        <w:rPr>
          <w:sz w:val="28"/>
        </w:rPr>
        <w:t xml:space="preserve">                  </w:t>
      </w:r>
      <w:r w:rsidR="009A46A7">
        <w:rPr>
          <w:sz w:val="28"/>
        </w:rPr>
        <w:t xml:space="preserve">        </w:t>
      </w:r>
      <w:r w:rsidR="007867AD">
        <w:rPr>
          <w:sz w:val="28"/>
        </w:rPr>
        <w:t xml:space="preserve">    </w:t>
      </w:r>
      <w:r>
        <w:rPr>
          <w:color w:val="FF0000"/>
          <w:sz w:val="28"/>
        </w:rPr>
        <w:t>Marks</w:t>
      </w:r>
      <w:r w:rsidR="00BC430B">
        <w:rPr>
          <w:color w:val="FF0000"/>
          <w:sz w:val="28"/>
        </w:rPr>
        <w:t xml:space="preserve"> percentage = marks obtained / total * 100 </w:t>
      </w:r>
    </w:p>
    <w:p w:rsidR="008A1CB8" w:rsidRDefault="008A1CB8">
      <w:pPr>
        <w:spacing w:after="42" w:line="266" w:lineRule="auto"/>
        <w:jc w:val="both"/>
      </w:pPr>
    </w:p>
    <w:p w:rsidR="008A1CB8" w:rsidRDefault="008A1CB8">
      <w:pPr>
        <w:spacing w:after="42" w:line="266" w:lineRule="auto"/>
        <w:jc w:val="both"/>
      </w:pPr>
    </w:p>
    <w:p w:rsidR="008A1CB8" w:rsidRPr="008A1CB8" w:rsidRDefault="008A1CB8" w:rsidP="008A1CB8">
      <w:pPr>
        <w:spacing w:after="3" w:line="249" w:lineRule="auto"/>
        <w:rPr>
          <w:rFonts w:ascii="Cascadia Mono" w:eastAsiaTheme="minorEastAsia" w:hAnsi="Cascadia Mono" w:cs="Cascadia Mono"/>
          <w:color w:val="7030A0"/>
          <w:szCs w:val="19"/>
          <w:lang w:val="en-PK"/>
        </w:rPr>
      </w:pPr>
      <w:r w:rsidRPr="00223C12">
        <w:rPr>
          <w:rFonts w:ascii="Cascadia Mono" w:eastAsiaTheme="minorEastAsia" w:hAnsi="Cascadia Mono" w:cs="Cascadia Mono"/>
          <w:color w:val="7030A0"/>
          <w:szCs w:val="19"/>
          <w:lang w:val="en-PK"/>
        </w:rPr>
        <w:t>Code:</w:t>
      </w:r>
    </w:p>
    <w:p w:rsidR="008A1CB8" w:rsidRDefault="008A1CB8">
      <w:pPr>
        <w:spacing w:after="42" w:line="266" w:lineRule="auto"/>
        <w:jc w:val="both"/>
      </w:pP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808080"/>
          <w:sz w:val="19"/>
          <w:szCs w:val="19"/>
          <w:lang w:val="en-PK"/>
        </w:rPr>
        <w:t>#include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&lt;</w:t>
      </w:r>
      <w:proofErr w:type="spell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iOStream</w:t>
      </w:r>
      <w:proofErr w:type="spell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&gt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808080"/>
          <w:sz w:val="19"/>
          <w:szCs w:val="19"/>
          <w:lang w:val="en-PK"/>
        </w:rPr>
        <w:t>#include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&lt;string&gt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using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namespace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std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main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) {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2B91AF"/>
          <w:sz w:val="19"/>
          <w:szCs w:val="19"/>
          <w:lang w:val="en-PK"/>
        </w:rPr>
        <w:t>string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std_nam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std_ro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,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marksOfCP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,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marksOfIC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,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marksOfDS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Enter your name: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std_nam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lastRenderedPageBreak/>
        <w:tab/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ind w:firstLine="720"/>
        <w:rPr>
          <w:rFonts w:ascii="Cascadia Mono" w:eastAsiaTheme="minorEastAsia" w:hAnsi="Cascadia Mono" w:cs="Cascadia Mono"/>
          <w:sz w:val="19"/>
          <w:szCs w:val="19"/>
          <w:lang w:val="en-PK"/>
        </w:rPr>
      </w:pP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 xml:space="preserve">"Enter your </w:t>
      </w:r>
      <w:proofErr w:type="spell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rol</w:t>
      </w:r>
      <w:proofErr w:type="spell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 xml:space="preserve"> no: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std_ro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 xml:space="preserve">"Enter marks of Computer </w:t>
      </w:r>
      <w:proofErr w:type="gram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Programming(</w:t>
      </w:r>
      <w:proofErr w:type="gram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CP):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marksOfCP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Enter marks of ICT: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marksOfIC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Enter marks of Data Science: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marksOfDS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obtainedMarks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=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marksOfCP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+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marksOfIC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+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marksOfDS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percentage = (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obtainedMarks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/ 300) * 100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Total Marks =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obtainedMarks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Percentage =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percentage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%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return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0;</w:t>
      </w:r>
    </w:p>
    <w:p w:rsidR="008A1CB8" w:rsidRDefault="008A1CB8" w:rsidP="008A1CB8">
      <w:pPr>
        <w:spacing w:after="42" w:line="266" w:lineRule="auto"/>
        <w:jc w:val="both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>}</w:t>
      </w:r>
    </w:p>
    <w:p w:rsidR="008A1CB8" w:rsidRDefault="008A1CB8" w:rsidP="008A1CB8">
      <w:pPr>
        <w:spacing w:after="42" w:line="266" w:lineRule="auto"/>
        <w:jc w:val="both"/>
      </w:pPr>
    </w:p>
    <w:p w:rsidR="008A1CB8" w:rsidRPr="00223C12" w:rsidRDefault="008A1CB8" w:rsidP="008A1CB8">
      <w:pPr>
        <w:spacing w:after="3" w:line="249" w:lineRule="auto"/>
        <w:rPr>
          <w:rFonts w:ascii="Cascadia Mono" w:eastAsiaTheme="minorEastAsia" w:hAnsi="Cascadia Mono" w:cs="Cascadia Mono"/>
          <w:color w:val="7030A0"/>
          <w:szCs w:val="19"/>
          <w:lang w:val="en-PK"/>
        </w:rPr>
      </w:pPr>
      <w:r w:rsidRPr="00223C12">
        <w:rPr>
          <w:rFonts w:ascii="Cascadia Mono" w:eastAsiaTheme="minorEastAsia" w:hAnsi="Cascadia Mono" w:cs="Cascadia Mono"/>
          <w:color w:val="7030A0"/>
          <w:szCs w:val="19"/>
          <w:lang w:val="en-PK"/>
        </w:rPr>
        <w:t>Output:</w:t>
      </w:r>
    </w:p>
    <w:p w:rsidR="008A1CB8" w:rsidRDefault="008A1CB8" w:rsidP="008A1CB8">
      <w:pPr>
        <w:spacing w:after="42" w:line="266" w:lineRule="auto"/>
        <w:jc w:val="both"/>
      </w:pPr>
    </w:p>
    <w:p w:rsidR="008A1CB8" w:rsidRDefault="008A1CB8" w:rsidP="008A1CB8">
      <w:pPr>
        <w:spacing w:after="42" w:line="266" w:lineRule="auto"/>
        <w:jc w:val="both"/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3469</wp:posOffset>
            </wp:positionV>
            <wp:extent cx="3667125" cy="2191385"/>
            <wp:effectExtent l="0" t="0" r="9525" b="0"/>
            <wp:wrapThrough wrapText="bothSides">
              <wp:wrapPolygon edited="0">
                <wp:start x="0" y="0"/>
                <wp:lineTo x="0" y="21406"/>
                <wp:lineTo x="21544" y="21406"/>
                <wp:lineTo x="21544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ask-0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A1CB8" w:rsidRDefault="008A1CB8">
      <w:pPr>
        <w:spacing w:after="42" w:line="266" w:lineRule="auto"/>
        <w:jc w:val="both"/>
      </w:pPr>
    </w:p>
    <w:p w:rsidR="008A1CB8" w:rsidRDefault="008A1CB8">
      <w:pPr>
        <w:spacing w:after="42" w:line="266" w:lineRule="auto"/>
        <w:jc w:val="both"/>
      </w:pPr>
    </w:p>
    <w:p w:rsidR="008A1CB8" w:rsidRDefault="008A1CB8">
      <w:pPr>
        <w:spacing w:after="42" w:line="266" w:lineRule="auto"/>
        <w:jc w:val="both"/>
      </w:pPr>
    </w:p>
    <w:p w:rsidR="008A1CB8" w:rsidRDefault="008A1CB8">
      <w:pPr>
        <w:spacing w:after="42" w:line="266" w:lineRule="auto"/>
        <w:jc w:val="both"/>
      </w:pPr>
    </w:p>
    <w:p w:rsidR="008A1CB8" w:rsidRDefault="008A1CB8">
      <w:pPr>
        <w:spacing w:after="42" w:line="266" w:lineRule="auto"/>
        <w:jc w:val="both"/>
      </w:pPr>
    </w:p>
    <w:p w:rsidR="008A1CB8" w:rsidRDefault="008A1CB8">
      <w:pPr>
        <w:spacing w:after="42" w:line="266" w:lineRule="auto"/>
        <w:jc w:val="both"/>
      </w:pPr>
    </w:p>
    <w:p w:rsidR="008A1CB8" w:rsidRDefault="008A1CB8">
      <w:pPr>
        <w:spacing w:after="42" w:line="266" w:lineRule="auto"/>
        <w:jc w:val="both"/>
      </w:pPr>
    </w:p>
    <w:p w:rsidR="008A1CB8" w:rsidRDefault="008A1CB8">
      <w:pPr>
        <w:spacing w:after="42" w:line="266" w:lineRule="auto"/>
        <w:jc w:val="both"/>
      </w:pPr>
    </w:p>
    <w:p w:rsidR="008A1CB8" w:rsidRDefault="008A1CB8">
      <w:pPr>
        <w:spacing w:after="42" w:line="266" w:lineRule="auto"/>
        <w:jc w:val="both"/>
      </w:pPr>
    </w:p>
    <w:p w:rsidR="008A1CB8" w:rsidRDefault="008A1CB8">
      <w:pPr>
        <w:spacing w:after="42" w:line="266" w:lineRule="auto"/>
        <w:jc w:val="both"/>
      </w:pPr>
    </w:p>
    <w:p w:rsidR="008A1CB8" w:rsidRDefault="008A1CB8">
      <w:pPr>
        <w:spacing w:after="42" w:line="266" w:lineRule="auto"/>
        <w:jc w:val="both"/>
      </w:pPr>
    </w:p>
    <w:p w:rsidR="008A1CB8" w:rsidRDefault="008A1CB8">
      <w:pPr>
        <w:spacing w:after="42" w:line="266" w:lineRule="auto"/>
        <w:jc w:val="both"/>
      </w:pPr>
    </w:p>
    <w:p w:rsidR="008A1CB8" w:rsidRDefault="008A1CB8">
      <w:pPr>
        <w:spacing w:after="42" w:line="266" w:lineRule="auto"/>
        <w:jc w:val="both"/>
      </w:pPr>
    </w:p>
    <w:p w:rsidR="008A1CB8" w:rsidRDefault="008A1CB8">
      <w:pPr>
        <w:spacing w:after="42" w:line="266" w:lineRule="auto"/>
        <w:jc w:val="both"/>
      </w:pPr>
    </w:p>
    <w:p w:rsidR="008A1CB8" w:rsidRDefault="008A1CB8">
      <w:pPr>
        <w:spacing w:after="42" w:line="266" w:lineRule="auto"/>
        <w:jc w:val="both"/>
      </w:pPr>
    </w:p>
    <w:p w:rsidR="008A1CB8" w:rsidRDefault="008A1CB8">
      <w:pPr>
        <w:spacing w:after="42" w:line="266" w:lineRule="auto"/>
        <w:jc w:val="both"/>
      </w:pPr>
    </w:p>
    <w:p w:rsidR="008A1CB8" w:rsidRDefault="008A1CB8">
      <w:pPr>
        <w:spacing w:after="42" w:line="266" w:lineRule="auto"/>
        <w:jc w:val="both"/>
      </w:pPr>
    </w:p>
    <w:p w:rsidR="008A1CB8" w:rsidRDefault="008A1CB8">
      <w:pPr>
        <w:spacing w:after="42" w:line="266" w:lineRule="auto"/>
        <w:jc w:val="both"/>
      </w:pPr>
    </w:p>
    <w:p w:rsidR="008D2D26" w:rsidRDefault="008D2D26" w:rsidP="005F22F6">
      <w:pPr>
        <w:spacing w:after="0"/>
      </w:pPr>
    </w:p>
    <w:p w:rsidR="008D2D26" w:rsidRDefault="00BC430B" w:rsidP="005F22F6">
      <w:pPr>
        <w:spacing w:after="28"/>
        <w:ind w:left="-29" w:right="-32"/>
      </w:pPr>
      <w:r>
        <w:rPr>
          <w:noProof/>
        </w:rPr>
        <mc:AlternateContent>
          <mc:Choice Requires="wpg">
            <w:drawing>
              <wp:inline distT="0" distB="0" distL="0" distR="0" wp14:anchorId="2F3582ED" wp14:editId="32EC9C6F">
                <wp:extent cx="5981065" cy="27432"/>
                <wp:effectExtent l="0" t="0" r="0" b="0"/>
                <wp:docPr id="4859" name="Group 48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5829" name="Shape 5829"/>
                        <wps:cNvSpPr/>
                        <wps:spPr>
                          <a:xfrm>
                            <a:off x="0" y="0"/>
                            <a:ext cx="5981065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7432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480683" id="Group 4859" o:spid="_x0000_s1026" style="width:470.95pt;height:2.15pt;mso-position-horizontal-relative:char;mso-position-vertical-relative:line" coordsize="59810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">
                <v:shape id="Shape 5829" o:spid="_x0000_s1027" style="position:absolute;width:59810;height:274;visibility:visible;mso-wrap-style:square;v-text-anchor:top" coordsize="5981065,27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Ml+7sUA&#10;AADdAAAADwAAAGRycy9kb3ducmV2LnhtbESPQWvCQBSE7wX/w/IEb3VjIKKpq4igeCiVRr0/s69J&#10;2uzbsLtq+u+7QsHjMDPfMItVb1pxI+cbywom4wQEcWl1w5WC03H7OgPhA7LG1jIp+CUPq+XgZYG5&#10;tnf+pFsRKhEh7HNUUIfQ5VL6siaDfmw74uh9WWcwROkqqR3eI9y0Mk2SqTTYcFyosaNNTeVPcTUK&#10;9PeUJ++0y44f1dnNs/R8KQ5bpUbDfv0GIlAfnuH/9l4ryGbpHB5v4hOQy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yX7uxQAAAN0AAAAPAAAAAAAAAAAAAAAAAJgCAABkcnMv&#10;ZG93bnJldi54bWxQSwUGAAAAAAQABAD1AAAAigMAAAAA&#10;" path="m,l5981065,r,27432l,27432,,e" fillcolor="maroon" stroked="f" strokeweight="0">
                  <v:stroke miterlimit="83231f" joinstyle="miter"/>
                  <v:path arrowok="t" textboxrect="0,0,5981065,27432"/>
                </v:shape>
                <w10:anchorlock/>
              </v:group>
            </w:pict>
          </mc:Fallback>
        </mc:AlternateContent>
      </w:r>
    </w:p>
    <w:p w:rsidR="008D2D26" w:rsidRDefault="00E42138">
      <w:pPr>
        <w:pStyle w:val="Heading2"/>
        <w:tabs>
          <w:tab w:val="center" w:pos="9722"/>
        </w:tabs>
        <w:ind w:left="-15" w:firstLine="0"/>
      </w:pPr>
      <w:r>
        <w:t>Task</w:t>
      </w:r>
      <w:r w:rsidR="00BC430B">
        <w:t xml:space="preserve"> </w:t>
      </w:r>
      <w:proofErr w:type="gramStart"/>
      <w:r w:rsidR="00BC430B">
        <w:t>4 :</w:t>
      </w:r>
      <w:proofErr w:type="gramEnd"/>
      <w:r w:rsidR="00BC430B">
        <w:t xml:space="preserve"> Calculating Value of X </w:t>
      </w:r>
      <w:r w:rsidR="00BC430B">
        <w:tab/>
        <w:t xml:space="preserve"> </w:t>
      </w:r>
    </w:p>
    <w:p w:rsidR="008D2D26" w:rsidRDefault="00BC430B">
      <w:pPr>
        <w:spacing w:after="301"/>
        <w:ind w:left="-29" w:right="-32"/>
      </w:pPr>
      <w:r>
        <w:rPr>
          <w:noProof/>
        </w:rPr>
        <mc:AlternateContent>
          <mc:Choice Requires="wpg">
            <w:drawing>
              <wp:inline distT="0" distB="0" distL="0" distR="0" wp14:anchorId="1973EBB3" wp14:editId="0F25EAC0">
                <wp:extent cx="5981141" cy="6096"/>
                <wp:effectExtent l="0" t="0" r="0" b="0"/>
                <wp:docPr id="4860" name="Group 48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141" cy="6096"/>
                          <a:chOff x="0" y="0"/>
                          <a:chExt cx="5981141" cy="6096"/>
                        </a:xfrm>
                      </wpg:grpSpPr>
                      <wps:wsp>
                        <wps:cNvPr id="516" name="Shape 516"/>
                        <wps:cNvSpPr/>
                        <wps:spPr>
                          <a:xfrm>
                            <a:off x="0" y="0"/>
                            <a:ext cx="598114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141">
                                <a:moveTo>
                                  <a:pt x="0" y="0"/>
                                </a:moveTo>
                                <a:lnTo>
                                  <a:pt x="5981141" y="0"/>
                                </a:lnTo>
                              </a:path>
                            </a:pathLst>
                          </a:custGeom>
                          <a:ln w="6096" cap="flat">
                            <a:custDash>
                              <a:ds d="144000" sp="48000"/>
                            </a:custDash>
                            <a:round/>
                          </a:ln>
                        </wps:spPr>
                        <wps:style>
                          <a:lnRef idx="1">
                            <a:srgbClr val="80808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0DC1D5" id="Group 4860" o:spid="_x0000_s1026" style="width:470.95pt;height:.5pt;mso-position-horizontal-relative:char;mso-position-vertical-relative:line" coordsize="5981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">
                <v:shape id="Shape 516" o:spid="_x0000_s1027" style="position:absolute;width:59811;height:0;visibility:visible;mso-wrap-style:square;v-text-anchor:top" coordsize="598114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uTkcIA&#10;AADcAAAADwAAAGRycy9kb3ducmV2LnhtbESPUWvCQBCE3wv+h2OFvtVNBINETykVwaeC2h+w5tZL&#10;MLcXcqdGf71XKPRxmJlvmOV6cK26cR8aLxrySQaKpfKmEavh57j9mIMKkcRQ64U1PDjAejV6W1Jp&#10;/F32fDtEqxJEQkka6hi7EjFUNTsKE9+xJO/se0cxyd6i6eme4K7FaZYV6KiRtFBTx181V5fD1WnY&#10;VE8zx1MW8FiY3ffM4sXmqPX7ePhcgIo8xP/wX3tnNMzyAn7PpCOAqx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+5ORwgAAANwAAAAPAAAAAAAAAAAAAAAAAJgCAABkcnMvZG93&#10;bnJldi54bWxQSwUGAAAAAAQABAD1AAAAhwMAAAAA&#10;" path="m,l5981141,e" filled="f" strokecolor="gray" strokeweight=".48pt">
                  <v:path arrowok="t" textboxrect="0,0,5981141,0"/>
                </v:shape>
                <w10:anchorlock/>
              </v:group>
            </w:pict>
          </mc:Fallback>
        </mc:AlternateContent>
      </w:r>
    </w:p>
    <w:p w:rsidR="008D2D26" w:rsidRDefault="00BC430B">
      <w:pPr>
        <w:spacing w:after="3" w:line="249" w:lineRule="auto"/>
        <w:ind w:left="-5" w:hanging="10"/>
      </w:pPr>
      <w:r>
        <w:rPr>
          <w:sz w:val="28"/>
        </w:rPr>
        <w:t>Write a p</w:t>
      </w:r>
      <w:r w:rsidR="00E85F81">
        <w:rPr>
          <w:sz w:val="28"/>
        </w:rPr>
        <w:t xml:space="preserve">rogram to solve the following </w:t>
      </w:r>
      <w:r w:rsidR="00C969D4">
        <w:rPr>
          <w:sz w:val="28"/>
        </w:rPr>
        <w:t xml:space="preserve">equation. </w:t>
      </w:r>
      <w:r>
        <w:rPr>
          <w:sz w:val="28"/>
        </w:rPr>
        <w:t xml:space="preserve">Take value of a and b from user. </w:t>
      </w:r>
    </w:p>
    <w:p w:rsidR="008D2D26" w:rsidRDefault="00BC430B">
      <w:pPr>
        <w:spacing w:after="52"/>
      </w:pPr>
      <w:r>
        <w:rPr>
          <w:sz w:val="28"/>
        </w:rPr>
        <w:t xml:space="preserve"> </w:t>
      </w:r>
    </w:p>
    <w:p w:rsidR="008D2D26" w:rsidRDefault="00940D9A" w:rsidP="003F283D">
      <w:pPr>
        <w:spacing w:after="0"/>
        <w:ind w:left="1"/>
        <w:jc w:val="center"/>
        <w:rPr>
          <w:rFonts w:ascii="Bookman Old Style" w:eastAsia="Bookman Old Style" w:hAnsi="Bookman Old Style" w:cs="Bookman Old Style"/>
        </w:rPr>
      </w:pPr>
      <w:r>
        <w:rPr>
          <w:color w:val="FF0000"/>
          <w:sz w:val="28"/>
        </w:rPr>
        <w:t xml:space="preserve">X = </w:t>
      </w:r>
      <w:r w:rsidR="00BC430B">
        <w:rPr>
          <w:color w:val="FF0000"/>
          <w:sz w:val="28"/>
        </w:rPr>
        <w:t xml:space="preserve">(a + b)2 </w:t>
      </w:r>
      <w:r w:rsidR="00BC430B">
        <w:rPr>
          <w:rFonts w:ascii="Bookman Old Style" w:eastAsia="Bookman Old Style" w:hAnsi="Bookman Old Style" w:cs="Bookman Old Style"/>
        </w:rPr>
        <w:t xml:space="preserve"> </w:t>
      </w:r>
    </w:p>
    <w:p w:rsidR="008A1CB8" w:rsidRDefault="008A1CB8" w:rsidP="003F283D">
      <w:pPr>
        <w:spacing w:after="0"/>
        <w:ind w:left="1"/>
        <w:jc w:val="center"/>
        <w:rPr>
          <w:color w:val="FF0000"/>
          <w:sz w:val="28"/>
        </w:rPr>
      </w:pPr>
    </w:p>
    <w:p w:rsidR="008A1CB8" w:rsidRDefault="008A1CB8" w:rsidP="008A1CB8">
      <w:pPr>
        <w:spacing w:after="3" w:line="249" w:lineRule="auto"/>
        <w:rPr>
          <w:rFonts w:ascii="Cascadia Mono" w:eastAsiaTheme="minorEastAsia" w:hAnsi="Cascadia Mono" w:cs="Cascadia Mono"/>
          <w:color w:val="7030A0"/>
          <w:szCs w:val="19"/>
          <w:lang w:val="en-PK"/>
        </w:rPr>
      </w:pPr>
      <w:r w:rsidRPr="00223C12">
        <w:rPr>
          <w:rFonts w:ascii="Cascadia Mono" w:eastAsiaTheme="minorEastAsia" w:hAnsi="Cascadia Mono" w:cs="Cascadia Mono"/>
          <w:color w:val="7030A0"/>
          <w:szCs w:val="19"/>
          <w:lang w:val="en-PK"/>
        </w:rPr>
        <w:t>Code:</w:t>
      </w:r>
    </w:p>
    <w:p w:rsidR="008A1CB8" w:rsidRPr="008A1CB8" w:rsidRDefault="008A1CB8" w:rsidP="008A1CB8">
      <w:pPr>
        <w:spacing w:after="3" w:line="249" w:lineRule="auto"/>
        <w:rPr>
          <w:rFonts w:ascii="Cascadia Mono" w:eastAsiaTheme="minorEastAsia" w:hAnsi="Cascadia Mono" w:cs="Cascadia Mono"/>
          <w:color w:val="7030A0"/>
          <w:szCs w:val="19"/>
          <w:lang w:val="en-PK"/>
        </w:rPr>
      </w:pP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808080"/>
          <w:sz w:val="19"/>
          <w:szCs w:val="19"/>
          <w:lang w:val="en-PK"/>
        </w:rPr>
        <w:t>#include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&lt;</w:t>
      </w:r>
      <w:proofErr w:type="spell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iOStream</w:t>
      </w:r>
      <w:proofErr w:type="spell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&gt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using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namespace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std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main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) {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a,b</w:t>
      </w:r>
      <w:proofErr w:type="spellEnd"/>
      <w:proofErr w:type="gram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Enter a: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a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Enter b: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b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gramStart"/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 x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= (a + b) * (a + b)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X =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x;</w:t>
      </w: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8A1CB8" w:rsidRDefault="008A1CB8" w:rsidP="008A1CB8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return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0;</w:t>
      </w:r>
    </w:p>
    <w:p w:rsidR="008A1CB8" w:rsidRDefault="008A1CB8" w:rsidP="008A1CB8">
      <w:pPr>
        <w:spacing w:after="0"/>
        <w:ind w:left="1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>}</w:t>
      </w:r>
    </w:p>
    <w:p w:rsidR="008A1CB8" w:rsidRDefault="008A1CB8" w:rsidP="008A1CB8">
      <w:pPr>
        <w:spacing w:after="0"/>
        <w:ind w:left="1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8A1CB8" w:rsidRDefault="008A1CB8" w:rsidP="008A1CB8">
      <w:pPr>
        <w:spacing w:after="3" w:line="249" w:lineRule="auto"/>
        <w:rPr>
          <w:rFonts w:ascii="Cascadia Mono" w:eastAsiaTheme="minorEastAsia" w:hAnsi="Cascadia Mono" w:cs="Cascadia Mono"/>
          <w:color w:val="7030A0"/>
          <w:szCs w:val="19"/>
          <w:lang w:val="en-PK"/>
        </w:rPr>
      </w:pPr>
      <w:r>
        <w:rPr>
          <w:rFonts w:ascii="Cascadia Mono" w:eastAsiaTheme="minorEastAsia" w:hAnsi="Cascadia Mono" w:cs="Cascadia Mono"/>
          <w:color w:val="7030A0"/>
          <w:szCs w:val="19"/>
        </w:rPr>
        <w:t>Output</w:t>
      </w:r>
      <w:r w:rsidRPr="00223C12">
        <w:rPr>
          <w:rFonts w:ascii="Cascadia Mono" w:eastAsiaTheme="minorEastAsia" w:hAnsi="Cascadia Mono" w:cs="Cascadia Mono"/>
          <w:color w:val="7030A0"/>
          <w:szCs w:val="19"/>
          <w:lang w:val="en-PK"/>
        </w:rPr>
        <w:t>:</w:t>
      </w:r>
    </w:p>
    <w:p w:rsidR="008A1CB8" w:rsidRDefault="008A1CB8" w:rsidP="008A1CB8">
      <w:pPr>
        <w:spacing w:after="0"/>
        <w:ind w:left="1"/>
        <w:rPr>
          <w:color w:val="FF0000"/>
          <w:sz w:val="28"/>
        </w:rPr>
      </w:pPr>
    </w:p>
    <w:p w:rsidR="008A1CB8" w:rsidRDefault="008A1CB8" w:rsidP="008A1CB8">
      <w:pPr>
        <w:spacing w:after="0"/>
        <w:ind w:left="1"/>
        <w:rPr>
          <w:color w:val="FF0000"/>
          <w:sz w:val="28"/>
        </w:rPr>
      </w:pPr>
      <w:r>
        <w:rPr>
          <w:noProof/>
          <w:color w:val="FF0000"/>
          <w:sz w:val="28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0021</wp:posOffset>
            </wp:positionV>
            <wp:extent cx="1590040" cy="1466850"/>
            <wp:effectExtent l="0" t="0" r="0" b="0"/>
            <wp:wrapThrough wrapText="bothSides">
              <wp:wrapPolygon edited="0">
                <wp:start x="0" y="0"/>
                <wp:lineTo x="0" y="21319"/>
                <wp:lineTo x="21220" y="21319"/>
                <wp:lineTo x="21220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task-0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04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A1CB8" w:rsidRDefault="008A1CB8" w:rsidP="003F283D">
      <w:pPr>
        <w:spacing w:after="0"/>
        <w:ind w:left="1"/>
        <w:jc w:val="center"/>
        <w:rPr>
          <w:color w:val="FF0000"/>
          <w:sz w:val="28"/>
        </w:rPr>
      </w:pPr>
    </w:p>
    <w:p w:rsidR="008A1CB8" w:rsidRDefault="008A1CB8" w:rsidP="003F283D">
      <w:pPr>
        <w:spacing w:after="0"/>
        <w:ind w:left="1"/>
        <w:jc w:val="center"/>
        <w:rPr>
          <w:color w:val="FF0000"/>
          <w:sz w:val="28"/>
        </w:rPr>
      </w:pPr>
    </w:p>
    <w:p w:rsidR="008A1CB8" w:rsidRDefault="008A1CB8" w:rsidP="003F283D">
      <w:pPr>
        <w:spacing w:after="0"/>
        <w:ind w:left="1"/>
        <w:jc w:val="center"/>
        <w:rPr>
          <w:color w:val="FF0000"/>
          <w:sz w:val="28"/>
        </w:rPr>
      </w:pPr>
    </w:p>
    <w:p w:rsidR="008A1CB8" w:rsidRDefault="008A1CB8" w:rsidP="003F283D">
      <w:pPr>
        <w:spacing w:after="0"/>
        <w:ind w:left="1"/>
        <w:jc w:val="center"/>
        <w:rPr>
          <w:color w:val="FF0000"/>
          <w:sz w:val="28"/>
        </w:rPr>
      </w:pPr>
    </w:p>
    <w:p w:rsidR="008A1CB8" w:rsidRDefault="008A1CB8" w:rsidP="003F283D">
      <w:pPr>
        <w:spacing w:after="0"/>
        <w:ind w:left="1"/>
        <w:jc w:val="center"/>
        <w:rPr>
          <w:color w:val="FF0000"/>
          <w:sz w:val="28"/>
        </w:rPr>
      </w:pPr>
    </w:p>
    <w:p w:rsidR="008A1CB8" w:rsidRDefault="008A1CB8" w:rsidP="003F283D">
      <w:pPr>
        <w:spacing w:after="0"/>
        <w:ind w:left="1"/>
        <w:jc w:val="center"/>
        <w:rPr>
          <w:color w:val="FF0000"/>
          <w:sz w:val="28"/>
        </w:rPr>
      </w:pPr>
    </w:p>
    <w:p w:rsidR="008A1CB8" w:rsidRDefault="008A1CB8" w:rsidP="003F283D">
      <w:pPr>
        <w:spacing w:after="0"/>
        <w:ind w:left="1"/>
        <w:jc w:val="center"/>
        <w:rPr>
          <w:color w:val="FF0000"/>
          <w:sz w:val="28"/>
        </w:rPr>
      </w:pPr>
    </w:p>
    <w:p w:rsidR="008A1CB8" w:rsidRDefault="008A1CB8" w:rsidP="003F283D">
      <w:pPr>
        <w:spacing w:after="0"/>
        <w:ind w:left="1"/>
        <w:jc w:val="center"/>
        <w:rPr>
          <w:color w:val="FF0000"/>
          <w:sz w:val="28"/>
        </w:rPr>
      </w:pPr>
    </w:p>
    <w:p w:rsidR="008A1CB8" w:rsidRPr="003F283D" w:rsidRDefault="008A1CB8" w:rsidP="003F283D">
      <w:pPr>
        <w:spacing w:after="0"/>
        <w:ind w:left="1"/>
        <w:jc w:val="center"/>
        <w:rPr>
          <w:color w:val="FF0000"/>
          <w:sz w:val="28"/>
        </w:rPr>
      </w:pPr>
    </w:p>
    <w:p w:rsidR="008D2D26" w:rsidRDefault="00BC430B">
      <w:pPr>
        <w:spacing w:after="28"/>
        <w:ind w:left="-29" w:right="-32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3CAB8E7C" wp14:editId="1C85F082">
                <wp:extent cx="5981065" cy="27432"/>
                <wp:effectExtent l="0" t="0" r="0" b="0"/>
                <wp:docPr id="4861" name="Group 48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5830" name="Shape 5830"/>
                        <wps:cNvSpPr/>
                        <wps:spPr>
                          <a:xfrm>
                            <a:off x="0" y="0"/>
                            <a:ext cx="5981065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7432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E2FAD9" id="Group 4861" o:spid="_x0000_s1026" style="width:470.95pt;height:2.15pt;mso-position-horizontal-relative:char;mso-position-vertical-relative:line" coordsize="59810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">
                <v:shape id="Shape 5830" o:spid="_x0000_s1027" style="position:absolute;width:59810;height:274;visibility:visible;mso-wrap-style:square;v-text-anchor:top" coordsize="5981065,27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CpBrsIA&#10;AADdAAAADwAAAGRycy9kb3ducmV2LnhtbERPz2vCMBS+D/wfwhN2m6mOinZGEUHZQZS1en9r3trO&#10;5qUkmdb/3hyEHT++34tVb1pxJecbywrGowQEcWl1w5WCU7F9m4HwAVlja5kU3MnDajl4WWCm7Y2/&#10;6JqHSsQQ9hkqqEPoMil9WZNBP7IdceR+rDMYInSV1A5vMdy0cpIkU2mw4dhQY0ebmspL/mcU6N8p&#10;j/e0S4tDdXbzdHL+zo9bpV6H/foDRKA+/Iuf7k+tIJ29x/3xTXwCcvk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cKkGuwgAAAN0AAAAPAAAAAAAAAAAAAAAAAJgCAABkcnMvZG93&#10;bnJldi54bWxQSwUGAAAAAAQABAD1AAAAhwMAAAAA&#10;" path="m,l5981065,r,27432l,27432,,e" fillcolor="maroon" stroked="f" strokeweight="0">
                  <v:stroke miterlimit="83231f" joinstyle="miter"/>
                  <v:path arrowok="t" textboxrect="0,0,5981065,27432"/>
                </v:shape>
                <w10:anchorlock/>
              </v:group>
            </w:pict>
          </mc:Fallback>
        </mc:AlternateContent>
      </w:r>
    </w:p>
    <w:p w:rsidR="008D2D26" w:rsidRDefault="00E42138">
      <w:pPr>
        <w:pStyle w:val="Heading2"/>
        <w:tabs>
          <w:tab w:val="center" w:pos="9722"/>
        </w:tabs>
        <w:ind w:left="-15" w:firstLine="0"/>
      </w:pPr>
      <w:r>
        <w:t>Task</w:t>
      </w:r>
      <w:r w:rsidR="00BC430B">
        <w:t xml:space="preserve"> </w:t>
      </w:r>
      <w:proofErr w:type="gramStart"/>
      <w:r w:rsidR="00BC430B">
        <w:t>5 :</w:t>
      </w:r>
      <w:proofErr w:type="gramEnd"/>
      <w:r w:rsidR="00BC430B">
        <w:t xml:space="preserve"> Word Game </w:t>
      </w:r>
      <w:r w:rsidR="00BC430B">
        <w:tab/>
        <w:t xml:space="preserve"> </w:t>
      </w:r>
    </w:p>
    <w:p w:rsidR="008D2D26" w:rsidRDefault="00BC430B">
      <w:pPr>
        <w:spacing w:after="301"/>
        <w:ind w:left="-29" w:right="-32"/>
      </w:pPr>
      <w:r>
        <w:rPr>
          <w:noProof/>
        </w:rPr>
        <mc:AlternateContent>
          <mc:Choice Requires="wpg">
            <w:drawing>
              <wp:inline distT="0" distB="0" distL="0" distR="0" wp14:anchorId="2430576D" wp14:editId="6D96C63D">
                <wp:extent cx="5981141" cy="6096"/>
                <wp:effectExtent l="0" t="0" r="0" b="0"/>
                <wp:docPr id="4863" name="Group 48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141" cy="6096"/>
                          <a:chOff x="0" y="0"/>
                          <a:chExt cx="5981141" cy="6096"/>
                        </a:xfrm>
                      </wpg:grpSpPr>
                      <wps:wsp>
                        <wps:cNvPr id="538" name="Shape 538"/>
                        <wps:cNvSpPr/>
                        <wps:spPr>
                          <a:xfrm>
                            <a:off x="0" y="0"/>
                            <a:ext cx="598114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141">
                                <a:moveTo>
                                  <a:pt x="0" y="0"/>
                                </a:moveTo>
                                <a:lnTo>
                                  <a:pt x="5981141" y="0"/>
                                </a:lnTo>
                              </a:path>
                            </a:pathLst>
                          </a:custGeom>
                          <a:ln w="6096" cap="flat">
                            <a:custDash>
                              <a:ds d="144000" sp="48000"/>
                            </a:custDash>
                            <a:round/>
                          </a:ln>
                        </wps:spPr>
                        <wps:style>
                          <a:lnRef idx="1">
                            <a:srgbClr val="80808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D8C1E1" id="Group 4863" o:spid="_x0000_s1026" style="width:470.95pt;height:.5pt;mso-position-horizontal-relative:char;mso-position-vertical-relative:line" coordsize="5981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">
                <v:shape id="Shape 538" o:spid="_x0000_s1027" style="position:absolute;width:59811;height:0;visibility:visible;mso-wrap-style:square;v-text-anchor:top" coordsize="5981141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Z3+GL8A&#10;AADcAAAADwAAAGRycy9kb3ducmV2LnhtbERPzYrCMBC+C75DGMGbTl1RStcossuCJ8GfB5htxrTY&#10;TEqT1a5Pbw6Cx4/vf7XpXaNu3IXai4bZNAPFUnpTi9VwPv1MclAhkhhqvLCGfw6wWQ8HKyqMv8uB&#10;b8doVQqRUJCGKsa2QAxlxY7C1Lcsibv4zlFMsLNoOrqncNfgR5Yt0VEtqaGilr8qLq/HP6fhu3yY&#10;HH+zgKel2e0XFq92hlqPR/32E1TkPr7FL/fOaFjM09p0Jh0BXD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Znf4YvwAAANwAAAAPAAAAAAAAAAAAAAAAAJgCAABkcnMvZG93bnJl&#10;di54bWxQSwUGAAAAAAQABAD1AAAAhAMAAAAA&#10;" path="m,l5981141,e" filled="f" strokecolor="gray" strokeweight=".48pt">
                  <v:path arrowok="t" textboxrect="0,0,5981141,0"/>
                </v:shape>
                <w10:anchorlock/>
              </v:group>
            </w:pict>
          </mc:Fallback>
        </mc:AlternateContent>
      </w:r>
    </w:p>
    <w:p w:rsidR="008D2D26" w:rsidRDefault="00BC430B">
      <w:pPr>
        <w:spacing w:after="3" w:line="249" w:lineRule="auto"/>
        <w:ind w:left="-5" w:hanging="10"/>
      </w:pPr>
      <w:r>
        <w:rPr>
          <w:sz w:val="28"/>
        </w:rPr>
        <w:t>Write a program that plays a word game with the user. The program should ask the user to enter the fo</w:t>
      </w:r>
      <w:r w:rsidR="00FD3FD7">
        <w:rPr>
          <w:sz w:val="28"/>
        </w:rPr>
        <w:t>llowing also display user age in days from current date.</w:t>
      </w:r>
    </w:p>
    <w:p w:rsidR="008D2D26" w:rsidRDefault="00BC430B">
      <w:pPr>
        <w:spacing w:after="0"/>
        <w:ind w:left="2792"/>
      </w:pPr>
      <w:r>
        <w:rPr>
          <w:rFonts w:ascii="Bookman Old Style" w:eastAsia="Bookman Old Style" w:hAnsi="Bookman Old Style" w:cs="Bookman Old Style"/>
        </w:rPr>
        <w:t xml:space="preserve"> </w:t>
      </w:r>
    </w:p>
    <w:p w:rsidR="008D2D26" w:rsidRDefault="00BC430B">
      <w:pPr>
        <w:spacing w:after="10" w:line="248" w:lineRule="auto"/>
        <w:ind w:left="2802" w:right="130" w:hanging="10"/>
      </w:pPr>
      <w:r>
        <w:rPr>
          <w:rFonts w:ascii="Bookman Old Style" w:eastAsia="Bookman Old Style" w:hAnsi="Bookman Old Style" w:cs="Bookman Old Style"/>
        </w:rPr>
        <w:t xml:space="preserve">User’s name </w:t>
      </w:r>
    </w:p>
    <w:p w:rsidR="008D2D26" w:rsidRDefault="00BC430B">
      <w:pPr>
        <w:spacing w:after="10" w:line="248" w:lineRule="auto"/>
        <w:ind w:left="2802" w:right="130" w:hanging="10"/>
      </w:pPr>
      <w:r>
        <w:rPr>
          <w:rFonts w:ascii="Bookman Old Style" w:eastAsia="Bookman Old Style" w:hAnsi="Bookman Old Style" w:cs="Bookman Old Style"/>
        </w:rPr>
        <w:t>Year of birth (</w:t>
      </w:r>
      <w:proofErr w:type="spellStart"/>
      <w:r>
        <w:rPr>
          <w:rFonts w:ascii="Bookman Old Style" w:eastAsia="Bookman Old Style" w:hAnsi="Bookman Old Style" w:cs="Bookman Old Style"/>
        </w:rPr>
        <w:t>eg.</w:t>
      </w:r>
      <w:proofErr w:type="spellEnd"/>
      <w:r>
        <w:rPr>
          <w:rFonts w:ascii="Bookman Old Style" w:eastAsia="Bookman Old Style" w:hAnsi="Bookman Old Style" w:cs="Bookman Old Style"/>
        </w:rPr>
        <w:t xml:space="preserve"> 1990) </w:t>
      </w:r>
    </w:p>
    <w:p w:rsidR="008D2D26" w:rsidRDefault="00BC430B">
      <w:pPr>
        <w:spacing w:after="10" w:line="248" w:lineRule="auto"/>
        <w:ind w:left="2802" w:right="130" w:hanging="10"/>
      </w:pPr>
      <w:r>
        <w:rPr>
          <w:rFonts w:ascii="Bookman Old Style" w:eastAsia="Bookman Old Style" w:hAnsi="Bookman Old Style" w:cs="Bookman Old Style"/>
        </w:rPr>
        <w:t xml:space="preserve">Name of university </w:t>
      </w:r>
    </w:p>
    <w:p w:rsidR="008D2D26" w:rsidRDefault="00BC430B">
      <w:pPr>
        <w:spacing w:after="10" w:line="248" w:lineRule="auto"/>
        <w:ind w:left="2802" w:right="130" w:hanging="10"/>
      </w:pPr>
      <w:r>
        <w:rPr>
          <w:rFonts w:ascii="Bookman Old Style" w:eastAsia="Bookman Old Style" w:hAnsi="Bookman Old Style" w:cs="Bookman Old Style"/>
        </w:rPr>
        <w:t xml:space="preserve">A favorite hobby </w:t>
      </w:r>
    </w:p>
    <w:p w:rsidR="008A1CB8" w:rsidRDefault="00BC430B" w:rsidP="008A1CB8">
      <w:pPr>
        <w:spacing w:after="10" w:line="248" w:lineRule="auto"/>
        <w:ind w:left="2802" w:right="130" w:hanging="10"/>
      </w:pPr>
      <w:r>
        <w:rPr>
          <w:rFonts w:ascii="Bookman Old Style" w:eastAsia="Bookman Old Style" w:hAnsi="Bookman Old Style" w:cs="Bookman Old Style"/>
        </w:rPr>
        <w:t xml:space="preserve">A pet’s name </w:t>
      </w:r>
    </w:p>
    <w:p w:rsidR="008A1CB8" w:rsidRPr="008A1CB8" w:rsidRDefault="008A1CB8" w:rsidP="008A1CB8">
      <w:pPr>
        <w:spacing w:after="10" w:line="248" w:lineRule="auto"/>
        <w:ind w:left="2802" w:right="130" w:hanging="10"/>
      </w:pPr>
    </w:p>
    <w:p w:rsidR="008D2D26" w:rsidRDefault="00BC430B">
      <w:pPr>
        <w:spacing w:after="10" w:line="248" w:lineRule="auto"/>
        <w:ind w:left="-5" w:right="130" w:hanging="10"/>
      </w:pPr>
      <w:r>
        <w:rPr>
          <w:rFonts w:ascii="Bookman Old Style" w:eastAsia="Bookman Old Style" w:hAnsi="Bookman Old Style" w:cs="Bookman Old Style"/>
        </w:rPr>
        <w:t xml:space="preserve">Write a program that will produce an outcome as below: </w:t>
      </w:r>
    </w:p>
    <w:p w:rsidR="008D2D26" w:rsidRDefault="00BC430B">
      <w:pPr>
        <w:spacing w:after="0"/>
        <w:ind w:right="1019"/>
      </w:pPr>
      <w:r>
        <w:rPr>
          <w:rFonts w:ascii="Bookman Old Style" w:eastAsia="Bookman Old Style" w:hAnsi="Bookman Old Style" w:cs="Bookman Old Style"/>
        </w:rPr>
        <w:t xml:space="preserve"> </w:t>
      </w:r>
    </w:p>
    <w:p w:rsidR="008D2D26" w:rsidRDefault="00BC430B" w:rsidP="003F283D">
      <w:pPr>
        <w:spacing w:after="401"/>
        <w:ind w:left="1215"/>
      </w:pPr>
      <w:r>
        <w:rPr>
          <w:noProof/>
        </w:rPr>
        <w:drawing>
          <wp:inline distT="0" distB="0" distL="0" distR="0" wp14:anchorId="4C40039A" wp14:editId="4ED70515">
            <wp:extent cx="4524375" cy="1800225"/>
            <wp:effectExtent l="0" t="0" r="0" b="0"/>
            <wp:docPr id="589" name="Picture 5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" name="Picture 589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1CB8" w:rsidRDefault="008A1CB8" w:rsidP="008A1CB8">
      <w:pPr>
        <w:spacing w:after="3" w:line="249" w:lineRule="auto"/>
        <w:rPr>
          <w:rFonts w:ascii="Cascadia Mono" w:eastAsiaTheme="minorEastAsia" w:hAnsi="Cascadia Mono" w:cs="Cascadia Mono"/>
          <w:color w:val="7030A0"/>
          <w:szCs w:val="19"/>
          <w:lang w:val="en-PK"/>
        </w:rPr>
      </w:pPr>
      <w:r w:rsidRPr="00223C12">
        <w:rPr>
          <w:rFonts w:ascii="Cascadia Mono" w:eastAsiaTheme="minorEastAsia" w:hAnsi="Cascadia Mono" w:cs="Cascadia Mono"/>
          <w:color w:val="7030A0"/>
          <w:szCs w:val="19"/>
          <w:lang w:val="en-PK"/>
        </w:rPr>
        <w:t>Code:</w:t>
      </w:r>
    </w:p>
    <w:p w:rsidR="00595B85" w:rsidRDefault="00595B85" w:rsidP="008A1CB8">
      <w:pPr>
        <w:spacing w:after="3" w:line="249" w:lineRule="auto"/>
        <w:rPr>
          <w:rFonts w:ascii="Cascadia Mono" w:eastAsiaTheme="minorEastAsia" w:hAnsi="Cascadia Mono" w:cs="Cascadia Mono"/>
          <w:color w:val="7030A0"/>
          <w:szCs w:val="19"/>
          <w:lang w:val="en-PK"/>
        </w:rPr>
      </w:pP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808080"/>
          <w:sz w:val="19"/>
          <w:szCs w:val="19"/>
          <w:lang w:val="en-PK"/>
        </w:rPr>
        <w:t>#include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&lt;</w:t>
      </w:r>
      <w:proofErr w:type="spell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iOStream</w:t>
      </w:r>
      <w:proofErr w:type="spell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&gt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808080"/>
          <w:sz w:val="19"/>
          <w:szCs w:val="19"/>
          <w:lang w:val="en-PK"/>
        </w:rPr>
        <w:t>#include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&lt;string&gt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using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namespace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std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main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) {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yearOfBirth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2B91AF"/>
          <w:sz w:val="19"/>
          <w:szCs w:val="19"/>
          <w:lang w:val="en-PK"/>
        </w:rPr>
        <w:t>string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username,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uni_nam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, hobby,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pet_nam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What is your name</w:t>
      </w:r>
      <w:proofErr w:type="gram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? :</w:t>
      </w:r>
      <w:proofErr w:type="gram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 xml:space="preserve">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username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 xml:space="preserve">"Enter year of </w:t>
      </w:r>
      <w:proofErr w:type="gram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birth :</w:t>
      </w:r>
      <w:proofErr w:type="gram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 xml:space="preserve">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yearOfBirth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 xml:space="preserve">"Name of </w:t>
      </w:r>
      <w:proofErr w:type="gram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University :</w:t>
      </w:r>
      <w:proofErr w:type="gram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 xml:space="preserve">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uni_nam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lastRenderedPageBreak/>
        <w:tab/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ind w:firstLine="720"/>
        <w:rPr>
          <w:rFonts w:ascii="Cascadia Mono" w:eastAsiaTheme="minorEastAsia" w:hAnsi="Cascadia Mono" w:cs="Cascadia Mono"/>
          <w:sz w:val="19"/>
          <w:szCs w:val="19"/>
          <w:lang w:val="en-PK"/>
        </w:rPr>
      </w:pP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 xml:space="preserve">"Favourite </w:t>
      </w:r>
      <w:proofErr w:type="gram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hobby :</w:t>
      </w:r>
      <w:proofErr w:type="gram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 xml:space="preserve">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hobby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 xml:space="preserve">"Pet's </w:t>
      </w:r>
      <w:proofErr w:type="gram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name :</w:t>
      </w:r>
      <w:proofErr w:type="gram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 xml:space="preserve">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pet_nam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age = 2023 -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yearOfBirth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ageInDays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= (2022 -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yearOfBirth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) * 60 + 11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eastAsiaTheme="minorEastAsia" w:hAnsi="Cascadia Mono" w:cs="Cascadia Mono"/>
          <w:sz w:val="19"/>
          <w:szCs w:val="19"/>
          <w:lang w:val="en-PK"/>
        </w:rPr>
      </w:pP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There lives a person named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username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 who is currently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age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 years and "</w:t>
      </w:r>
      <w:r>
        <w:rPr>
          <w:rFonts w:ascii="Cascadia Mono" w:eastAsiaTheme="minorEastAsia" w:hAnsi="Cascadia Mono" w:cs="Cascadia Mono"/>
          <w:sz w:val="19"/>
          <w:szCs w:val="19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ageInDays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 days old.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username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 is studying at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uni_nam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.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username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 likes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hobby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 and also have a pet named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pet_nam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. They often play together and live happily!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return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0;</w:t>
      </w:r>
    </w:p>
    <w:p w:rsidR="008A1CB8" w:rsidRDefault="00595B85" w:rsidP="00595B85">
      <w:pPr>
        <w:spacing w:after="401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>}</w:t>
      </w:r>
    </w:p>
    <w:p w:rsidR="00595B85" w:rsidRDefault="00595B85" w:rsidP="00595B85">
      <w:pPr>
        <w:spacing w:after="3" w:line="249" w:lineRule="auto"/>
        <w:rPr>
          <w:rFonts w:ascii="Cascadia Mono" w:eastAsiaTheme="minorEastAsia" w:hAnsi="Cascadia Mono" w:cs="Cascadia Mono"/>
          <w:color w:val="7030A0"/>
          <w:szCs w:val="19"/>
          <w:lang w:val="en-PK"/>
        </w:rPr>
      </w:pPr>
      <w:r>
        <w:rPr>
          <w:rFonts w:ascii="Cascadia Mono" w:eastAsiaTheme="minorEastAsia" w:hAnsi="Cascadia Mono" w:cs="Cascadia Mono"/>
          <w:color w:val="7030A0"/>
          <w:szCs w:val="19"/>
        </w:rPr>
        <w:t>Output</w:t>
      </w:r>
      <w:r w:rsidRPr="00223C12">
        <w:rPr>
          <w:rFonts w:ascii="Cascadia Mono" w:eastAsiaTheme="minorEastAsia" w:hAnsi="Cascadia Mono" w:cs="Cascadia Mono"/>
          <w:color w:val="7030A0"/>
          <w:szCs w:val="19"/>
          <w:lang w:val="en-PK"/>
        </w:rPr>
        <w:t>:</w:t>
      </w:r>
    </w:p>
    <w:p w:rsidR="008A1CB8" w:rsidRPr="00595B85" w:rsidRDefault="00595B85" w:rsidP="00595B85">
      <w:pPr>
        <w:spacing w:after="3" w:line="249" w:lineRule="auto"/>
        <w:rPr>
          <w:rFonts w:ascii="Cascadia Mono" w:eastAsiaTheme="minorEastAsia" w:hAnsi="Cascadia Mono" w:cs="Cascadia Mono"/>
          <w:color w:val="7030A0"/>
          <w:szCs w:val="19"/>
          <w:lang w:val="en-PK"/>
        </w:rPr>
      </w:pPr>
      <w:r>
        <w:rPr>
          <w:rFonts w:ascii="Cascadia Mono" w:eastAsiaTheme="minorEastAsia" w:hAnsi="Cascadia Mono" w:cs="Cascadia Mono"/>
          <w:noProof/>
          <w:color w:val="7030A0"/>
          <w:szCs w:val="19"/>
          <w:lang w:val="en-PK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73355</wp:posOffset>
            </wp:positionV>
            <wp:extent cx="5942965" cy="780415"/>
            <wp:effectExtent l="0" t="0" r="635" b="635"/>
            <wp:wrapThrough wrapText="bothSides">
              <wp:wrapPolygon edited="0">
                <wp:start x="0" y="0"/>
                <wp:lineTo x="0" y="21090"/>
                <wp:lineTo x="21533" y="21090"/>
                <wp:lineTo x="21533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task-0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965" cy="780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F103D" w:rsidRDefault="00BC430B" w:rsidP="00AF103D">
      <w:pPr>
        <w:spacing w:after="28"/>
        <w:ind w:right="-32"/>
      </w:pPr>
      <w:r>
        <w:rPr>
          <w:noProof/>
        </w:rPr>
        <mc:AlternateContent>
          <mc:Choice Requires="wpg">
            <w:drawing>
              <wp:inline distT="0" distB="0" distL="0" distR="0" wp14:anchorId="44983AAF" wp14:editId="1F101C6D">
                <wp:extent cx="5981065" cy="27432"/>
                <wp:effectExtent l="0" t="0" r="0" b="0"/>
                <wp:docPr id="5263" name="Group 52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5832" name="Shape 5832"/>
                        <wps:cNvSpPr/>
                        <wps:spPr>
                          <a:xfrm>
                            <a:off x="0" y="0"/>
                            <a:ext cx="5981065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7432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D155A4" id="Group 5263" o:spid="_x0000_s1026" style="width:470.95pt;height:2.15pt;mso-position-horizontal-relative:char;mso-position-vertical-relative:line" coordsize="59810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">
                <v:shape id="Shape 5832" o:spid="_x0000_s1027" style="position:absolute;width:59810;height:274;visibility:visible;mso-wrap-style:square;v-text-anchor:top" coordsize="5981065,27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7R6QsYA&#10;AADdAAAADwAAAGRycy9kb3ducmV2LnhtbESPQWvCQBSE74X+h+UVeqsbIxGbuooISg+lYqL31+xr&#10;kjb7NuxuNf57tyB4HGbmG2a+HEwnTuR8a1nBeJSAIK6sbrlWcCg3LzMQPiBr7CyTggt5WC4eH+aY&#10;a3vmPZ2KUIsIYZ+jgiaEPpfSVw0Z9CPbE0fv2zqDIUpXS+3wHOGmk2mSTKXBluNCgz2tG6p+iz+j&#10;QP9MefxB26z8rI/uNUuPX8Vuo9Tz07B6AxFoCPfwrf2uFWSzSQr/b+ITkIs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7R6QsYAAADdAAAADwAAAAAAAAAAAAAAAACYAgAAZHJz&#10;L2Rvd25yZXYueG1sUEsFBgAAAAAEAAQA9QAAAIsDAAAAAA==&#10;" path="m,l5981065,r,27432l,27432,,e" fillcolor="maroon" stroked="f" strokeweight="0">
                  <v:stroke miterlimit="83231f" joinstyle="miter"/>
                  <v:path arrowok="t" textboxrect="0,0,5981065,27432"/>
                </v:shape>
                <w10:anchorlock/>
              </v:group>
            </w:pict>
          </mc:Fallback>
        </mc:AlternateContent>
      </w:r>
    </w:p>
    <w:p w:rsidR="00AF103D" w:rsidRDefault="00E42138">
      <w:pPr>
        <w:pStyle w:val="Heading2"/>
        <w:tabs>
          <w:tab w:val="center" w:pos="9722"/>
        </w:tabs>
        <w:ind w:left="-15" w:firstLine="0"/>
      </w:pPr>
      <w:r>
        <w:t>Task</w:t>
      </w:r>
      <w:r w:rsidR="003F283D">
        <w:t xml:space="preserve"> 6</w:t>
      </w:r>
    </w:p>
    <w:p w:rsidR="00AF103D" w:rsidRDefault="00AF103D" w:rsidP="00AF103D">
      <w:pPr>
        <w:pStyle w:val="Heading2"/>
        <w:tabs>
          <w:tab w:val="center" w:pos="9722"/>
        </w:tabs>
        <w:ind w:left="0" w:firstLine="0"/>
      </w:pPr>
    </w:p>
    <w:p w:rsidR="00AF103D" w:rsidRPr="00AF103D" w:rsidRDefault="00990548">
      <w:pPr>
        <w:pStyle w:val="Heading2"/>
        <w:tabs>
          <w:tab w:val="center" w:pos="9722"/>
        </w:tabs>
        <w:ind w:left="-15" w:firstLine="0"/>
        <w:rPr>
          <w:b w:val="0"/>
          <w:color w:val="auto"/>
        </w:rPr>
      </w:pPr>
      <w:r w:rsidRPr="00990548">
        <w:rPr>
          <w:b w:val="0"/>
          <w:color w:val="auto"/>
        </w:rPr>
        <w:t>Hypotenuse</w:t>
      </w:r>
      <w:r w:rsidRPr="00AF103D">
        <w:rPr>
          <w:b w:val="0"/>
          <w:color w:val="auto"/>
        </w:rPr>
        <w:t xml:space="preserve"> </w:t>
      </w:r>
      <w:r w:rsidR="00AF103D" w:rsidRPr="00AF103D">
        <w:rPr>
          <w:b w:val="0"/>
          <w:color w:val="auto"/>
        </w:rPr>
        <w:t>refers to the right angle in a triangle (as shown in the side opposite right-angled the diagram below).</w:t>
      </w:r>
    </w:p>
    <w:p w:rsidR="008D2D26" w:rsidRDefault="00BC430B" w:rsidP="00AF103D">
      <w:pPr>
        <w:pStyle w:val="Heading2"/>
        <w:tabs>
          <w:tab w:val="center" w:pos="9722"/>
        </w:tabs>
        <w:ind w:left="-15" w:firstLine="0"/>
      </w:pPr>
      <w:r>
        <w:tab/>
        <w:t xml:space="preserve"> </w:t>
      </w:r>
    </w:p>
    <w:p w:rsidR="008D2D26" w:rsidRDefault="00BC430B">
      <w:pPr>
        <w:spacing w:after="10" w:line="248" w:lineRule="auto"/>
        <w:ind w:left="-5" w:right="130" w:hanging="10"/>
      </w:pPr>
      <w:r>
        <w:rPr>
          <w:rFonts w:ascii="Bookman Old Style" w:eastAsia="Bookman Old Style" w:hAnsi="Bookman Old Style" w:cs="Bookman Old Style"/>
        </w:rPr>
        <w:t xml:space="preserve">Hypotenuse can be calculated using the following formula: </w:t>
      </w:r>
    </w:p>
    <w:p w:rsidR="008D2D26" w:rsidRDefault="00BC430B">
      <w:pPr>
        <w:spacing w:after="0"/>
        <w:ind w:left="91"/>
        <w:jc w:val="center"/>
      </w:pPr>
      <w:r>
        <w:rPr>
          <w:noProof/>
        </w:rPr>
        <w:drawing>
          <wp:inline distT="0" distB="0" distL="0" distR="0">
            <wp:extent cx="1095375" cy="295275"/>
            <wp:effectExtent l="0" t="0" r="0" b="0"/>
            <wp:docPr id="683" name="Picture 6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" name="Picture 683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ookman Old Style" w:eastAsia="Bookman Old Style" w:hAnsi="Bookman Old Style" w:cs="Bookman Old Style"/>
        </w:rPr>
        <w:t xml:space="preserve"> </w:t>
      </w:r>
    </w:p>
    <w:p w:rsidR="008D2D26" w:rsidRDefault="00BC430B">
      <w:pPr>
        <w:spacing w:after="0"/>
      </w:pPr>
      <w:r>
        <w:rPr>
          <w:rFonts w:ascii="Bookman Old Style" w:eastAsia="Bookman Old Style" w:hAnsi="Bookman Old Style" w:cs="Bookman Old Style"/>
        </w:rPr>
        <w:t xml:space="preserve"> </w:t>
      </w:r>
    </w:p>
    <w:p w:rsidR="008D2D26" w:rsidRDefault="00BC430B">
      <w:pPr>
        <w:spacing w:after="10" w:line="248" w:lineRule="auto"/>
        <w:ind w:left="4013" w:right="130" w:hanging="4028"/>
      </w:pPr>
      <w:r>
        <w:rPr>
          <w:rFonts w:ascii="Bookman Old Style" w:eastAsia="Bookman Old Style" w:hAnsi="Bookman Old Style" w:cs="Bookman Old Style"/>
        </w:rPr>
        <w:t xml:space="preserve">Area of this right-angled triangle can also be calculated using the following formula: a = ½ * x * y </w:t>
      </w:r>
    </w:p>
    <w:p w:rsidR="008D2D26" w:rsidRDefault="00E47096">
      <w:pPr>
        <w:spacing w:after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7E8B6969" wp14:editId="4557EED5">
                <wp:simplePos x="0" y="0"/>
                <wp:positionH relativeFrom="column">
                  <wp:posOffset>-165100</wp:posOffset>
                </wp:positionH>
                <wp:positionV relativeFrom="paragraph">
                  <wp:posOffset>44450</wp:posOffset>
                </wp:positionV>
                <wp:extent cx="1879600" cy="1033670"/>
                <wp:effectExtent l="0" t="0" r="25400" b="14605"/>
                <wp:wrapNone/>
                <wp:docPr id="5266" name="Group 52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79600" cy="1033670"/>
                          <a:chOff x="0" y="0"/>
                          <a:chExt cx="1552575" cy="866775"/>
                        </a:xfrm>
                      </wpg:grpSpPr>
                      <wps:wsp>
                        <wps:cNvPr id="686" name="Shape 686"/>
                        <wps:cNvSpPr/>
                        <wps:spPr>
                          <a:xfrm>
                            <a:off x="0" y="0"/>
                            <a:ext cx="1552575" cy="866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52575" h="866775">
                                <a:moveTo>
                                  <a:pt x="0" y="866775"/>
                                </a:moveTo>
                                <a:lnTo>
                                  <a:pt x="1552575" y="866775"/>
                                </a:lnTo>
                                <a:lnTo>
                                  <a:pt x="1552575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63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687" name="Picture 687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2667" y="49530"/>
                            <a:ext cx="1546860" cy="76809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7E39F6" id="Group 5266" o:spid="_x0000_s1026" style="position:absolute;margin-left:-13pt;margin-top:3.5pt;width:148pt;height:81.4pt;z-index:-251658240;mso-width-relative:margin;mso-height-relative:margin" coordsize="15525,86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">
                <v:shape id="Shape 686" o:spid="_x0000_s1027" style="position:absolute;width:15525;height:8667;visibility:visible;mso-wrap-style:square;v-text-anchor:top" coordsize="1552575,866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" path="m,866775r1552575,l1552575,,,,,866775xe" filled="f" strokeweight=".5pt">
                  <v:path arrowok="t" textboxrect="0,0,1552575,866775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87" o:spid="_x0000_s1028" type="#_x0000_t75" style="position:absolute;left:26;top:495;width:15469;height:76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">
                  <v:imagedata r:id="rId16" o:title=""/>
                </v:shape>
              </v:group>
            </w:pict>
          </mc:Fallback>
        </mc:AlternateContent>
      </w:r>
      <w:r w:rsidR="00BC430B">
        <w:t xml:space="preserve"> </w:t>
      </w:r>
    </w:p>
    <w:p w:rsidR="00E47096" w:rsidRDefault="00BC430B">
      <w:pPr>
        <w:spacing w:after="53" w:line="266" w:lineRule="auto"/>
        <w:ind w:left="-5" w:right="7862" w:hanging="10"/>
        <w:rPr>
          <w:rFonts w:ascii="Bookman Old Style" w:eastAsia="Bookman Old Style" w:hAnsi="Bookman Old Style" w:cs="Bookman Old Style"/>
        </w:rPr>
      </w:pPr>
      <w:r>
        <w:t xml:space="preserve"> Note that: </w:t>
      </w:r>
      <w:r>
        <w:rPr>
          <w:rFonts w:ascii="Bookman Old Style" w:eastAsia="Bookman Old Style" w:hAnsi="Bookman Old Style" w:cs="Bookman Old Style"/>
        </w:rPr>
        <w:t xml:space="preserve"> </w:t>
      </w:r>
    </w:p>
    <w:p w:rsidR="00081895" w:rsidRDefault="00990548">
      <w:pPr>
        <w:spacing w:after="53" w:line="266" w:lineRule="auto"/>
        <w:ind w:left="-5" w:right="7862" w:hanging="10"/>
      </w:pPr>
      <w:r>
        <w:t>h=</w:t>
      </w:r>
      <w:r>
        <w:rPr>
          <w:rFonts w:ascii="Bookman Old Style" w:eastAsia="Bookman Old Style" w:hAnsi="Bookman Old Style" w:cs="Bookman Old Style"/>
        </w:rPr>
        <w:t>Hypotenuse</w:t>
      </w:r>
    </w:p>
    <w:p w:rsidR="008D2D26" w:rsidRDefault="00081895">
      <w:pPr>
        <w:spacing w:after="53" w:line="266" w:lineRule="auto"/>
        <w:ind w:left="-5" w:right="7862" w:hanging="10"/>
      </w:pPr>
      <w:r>
        <w:rPr>
          <w:rFonts w:ascii="Bookman Old Style" w:eastAsia="Bookman Old Style" w:hAnsi="Bookman Old Style" w:cs="Bookman Old Style"/>
        </w:rPr>
        <w:t>x</w:t>
      </w:r>
      <w:r w:rsidR="00BC430B">
        <w:t xml:space="preserve">= adjacent </w:t>
      </w:r>
    </w:p>
    <w:p w:rsidR="008D2D26" w:rsidRDefault="00BC430B">
      <w:pPr>
        <w:spacing w:after="0" w:line="266" w:lineRule="auto"/>
        <w:ind w:left="-5" w:hanging="10"/>
      </w:pPr>
      <w:r>
        <w:rPr>
          <w:rFonts w:ascii="Bookman Old Style" w:eastAsia="Bookman Old Style" w:hAnsi="Bookman Old Style" w:cs="Bookman Old Style"/>
          <w:sz w:val="34"/>
          <w:vertAlign w:val="superscript"/>
        </w:rPr>
        <w:t xml:space="preserve"> </w:t>
      </w:r>
      <w:r>
        <w:t xml:space="preserve">y= opposite </w:t>
      </w:r>
    </w:p>
    <w:p w:rsidR="008D2D26" w:rsidRDefault="00BC430B">
      <w:pPr>
        <w:spacing w:after="0"/>
      </w:pPr>
      <w:r>
        <w:rPr>
          <w:rFonts w:ascii="Bookman Old Style" w:eastAsia="Bookman Old Style" w:hAnsi="Bookman Old Style" w:cs="Bookman Old Style"/>
        </w:rPr>
        <w:t xml:space="preserve"> </w:t>
      </w:r>
    </w:p>
    <w:p w:rsidR="008D2D26" w:rsidRDefault="00BC430B" w:rsidP="00595B85">
      <w:pPr>
        <w:spacing w:after="10" w:line="248" w:lineRule="auto"/>
        <w:ind w:left="-15"/>
      </w:pPr>
      <w:r>
        <w:rPr>
          <w:rFonts w:ascii="Bookman Old Style" w:eastAsia="Bookman Old Style" w:hAnsi="Bookman Old Style" w:cs="Bookman Old Style"/>
        </w:rPr>
        <w:t xml:space="preserve">Write a C++ program that prompt user to enter value of X and Y. You have to calculate the value of Hypotenuse (h) and Area(a). </w:t>
      </w:r>
    </w:p>
    <w:p w:rsidR="00595B85" w:rsidRDefault="00595B85" w:rsidP="00595B85">
      <w:pPr>
        <w:spacing w:after="3" w:line="249" w:lineRule="auto"/>
        <w:rPr>
          <w:rFonts w:ascii="Cascadia Mono" w:eastAsiaTheme="minorEastAsia" w:hAnsi="Cascadia Mono" w:cs="Cascadia Mono"/>
          <w:color w:val="7030A0"/>
          <w:szCs w:val="19"/>
          <w:lang w:val="en-PK"/>
        </w:rPr>
      </w:pPr>
    </w:p>
    <w:p w:rsidR="00595B85" w:rsidRPr="00595B85" w:rsidRDefault="00595B85" w:rsidP="00595B85">
      <w:pPr>
        <w:spacing w:after="3" w:line="249" w:lineRule="auto"/>
        <w:rPr>
          <w:rFonts w:ascii="Cascadia Mono" w:eastAsiaTheme="minorEastAsia" w:hAnsi="Cascadia Mono" w:cs="Cascadia Mono"/>
          <w:color w:val="7030A0"/>
          <w:szCs w:val="19"/>
          <w:lang w:val="en-PK"/>
        </w:rPr>
      </w:pPr>
      <w:r w:rsidRPr="00223C12">
        <w:rPr>
          <w:rFonts w:ascii="Cascadia Mono" w:eastAsiaTheme="minorEastAsia" w:hAnsi="Cascadia Mono" w:cs="Cascadia Mono"/>
          <w:color w:val="7030A0"/>
          <w:szCs w:val="19"/>
          <w:lang w:val="en-PK"/>
        </w:rPr>
        <w:t>Code: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color w:val="808080"/>
          <w:sz w:val="19"/>
          <w:szCs w:val="19"/>
          <w:lang w:val="en-PK"/>
        </w:rPr>
      </w:pP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808080"/>
          <w:sz w:val="19"/>
          <w:szCs w:val="19"/>
          <w:lang w:val="en-PK"/>
        </w:rPr>
        <w:t>#include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&lt;</w:t>
      </w:r>
      <w:proofErr w:type="spell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iOStream</w:t>
      </w:r>
      <w:proofErr w:type="spell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&gt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808080"/>
          <w:sz w:val="19"/>
          <w:szCs w:val="19"/>
          <w:lang w:val="en-PK"/>
        </w:rPr>
        <w:t>#include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&lt;</w:t>
      </w:r>
      <w:proofErr w:type="spell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cmath</w:t>
      </w:r>
      <w:proofErr w:type="spell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&gt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using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namespace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std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main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) {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x, y, h, a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 xml:space="preserve">"Enter </w:t>
      </w:r>
      <w:proofErr w:type="gram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x :</w:t>
      </w:r>
      <w:proofErr w:type="gram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 xml:space="preserve">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x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 xml:space="preserve">"Enter </w:t>
      </w:r>
      <w:proofErr w:type="gram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y :</w:t>
      </w:r>
      <w:proofErr w:type="gram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 xml:space="preserve">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y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  <w:t xml:space="preserve">h = 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sqrt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pow(x, 2) + (y, 2))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  <w:t>a = 0.5 * x * y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Hypotenuse =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h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>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PK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PK"/>
        </w:rPr>
        <w:t>"Area of triangle = "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PK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a;</w:t>
      </w: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</w:p>
    <w:p w:rsidR="00595B85" w:rsidRDefault="00595B85" w:rsidP="00595B85">
      <w:pPr>
        <w:autoSpaceDE w:val="0"/>
        <w:autoSpaceDN w:val="0"/>
        <w:adjustRightInd w:val="0"/>
        <w:spacing w:after="0" w:line="240" w:lineRule="auto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PK"/>
        </w:rPr>
        <w:t>return</w:t>
      </w:r>
      <w:r>
        <w:rPr>
          <w:rFonts w:ascii="Cascadia Mono" w:eastAsiaTheme="minorEastAsia" w:hAnsi="Cascadia Mono" w:cs="Cascadia Mono"/>
          <w:sz w:val="19"/>
          <w:szCs w:val="19"/>
          <w:lang w:val="en-PK"/>
        </w:rPr>
        <w:t xml:space="preserve"> 0;</w:t>
      </w:r>
    </w:p>
    <w:p w:rsidR="008D2D26" w:rsidRDefault="00595B85" w:rsidP="00595B85">
      <w:pPr>
        <w:spacing w:after="0"/>
        <w:rPr>
          <w:rFonts w:ascii="Cascadia Mono" w:eastAsiaTheme="minorEastAsia" w:hAnsi="Cascadia Mono" w:cs="Cascadia Mono"/>
          <w:sz w:val="19"/>
          <w:szCs w:val="19"/>
          <w:lang w:val="en-PK"/>
        </w:rPr>
      </w:pPr>
      <w:r>
        <w:rPr>
          <w:rFonts w:ascii="Cascadia Mono" w:eastAsiaTheme="minorEastAsia" w:hAnsi="Cascadia Mono" w:cs="Cascadia Mono"/>
          <w:sz w:val="19"/>
          <w:szCs w:val="19"/>
          <w:lang w:val="en-PK"/>
        </w:rPr>
        <w:t>}</w:t>
      </w:r>
    </w:p>
    <w:p w:rsidR="00595B85" w:rsidRDefault="00595B85" w:rsidP="00595B85">
      <w:pPr>
        <w:spacing w:after="3" w:line="249" w:lineRule="auto"/>
        <w:rPr>
          <w:rFonts w:ascii="Cascadia Mono" w:eastAsiaTheme="minorEastAsia" w:hAnsi="Cascadia Mono" w:cs="Cascadia Mono"/>
          <w:color w:val="7030A0"/>
          <w:szCs w:val="19"/>
        </w:rPr>
      </w:pPr>
    </w:p>
    <w:p w:rsidR="00595B85" w:rsidRDefault="00595B85" w:rsidP="00595B85">
      <w:pPr>
        <w:spacing w:after="3" w:line="249" w:lineRule="auto"/>
        <w:rPr>
          <w:rFonts w:ascii="Cascadia Mono" w:eastAsiaTheme="minorEastAsia" w:hAnsi="Cascadia Mono" w:cs="Cascadia Mono"/>
          <w:color w:val="7030A0"/>
          <w:szCs w:val="19"/>
          <w:lang w:val="en-PK"/>
        </w:rPr>
      </w:pPr>
      <w:r>
        <w:rPr>
          <w:rFonts w:ascii="Cascadia Mono" w:eastAsiaTheme="minorEastAsia" w:hAnsi="Cascadia Mono" w:cs="Cascadia Mono"/>
          <w:color w:val="7030A0"/>
          <w:szCs w:val="19"/>
        </w:rPr>
        <w:t>Output</w:t>
      </w:r>
      <w:r w:rsidRPr="00223C12">
        <w:rPr>
          <w:rFonts w:ascii="Cascadia Mono" w:eastAsiaTheme="minorEastAsia" w:hAnsi="Cascadia Mono" w:cs="Cascadia Mono"/>
          <w:color w:val="7030A0"/>
          <w:szCs w:val="19"/>
          <w:lang w:val="en-PK"/>
        </w:rPr>
        <w:t>:</w:t>
      </w:r>
    </w:p>
    <w:p w:rsidR="00595B85" w:rsidRDefault="00595B85" w:rsidP="00595B85">
      <w:pPr>
        <w:spacing w:after="0"/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50830</wp:posOffset>
            </wp:positionV>
            <wp:extent cx="3213100" cy="1034415"/>
            <wp:effectExtent l="0" t="0" r="6350" b="0"/>
            <wp:wrapThrough wrapText="bothSides">
              <wp:wrapPolygon edited="0">
                <wp:start x="0" y="0"/>
                <wp:lineTo x="0" y="21083"/>
                <wp:lineTo x="21515" y="21083"/>
                <wp:lineTo x="21515" y="0"/>
                <wp:lineTo x="0" y="0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task-0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100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95B85" w:rsidRDefault="00595B85" w:rsidP="00595B85">
      <w:pPr>
        <w:spacing w:after="0"/>
      </w:pPr>
    </w:p>
    <w:sectPr w:rsidR="00595B85">
      <w:headerReference w:type="even" r:id="rId18"/>
      <w:headerReference w:type="default" r:id="rId19"/>
      <w:headerReference w:type="first" r:id="rId20"/>
      <w:pgSz w:w="12240" w:h="15840"/>
      <w:pgMar w:top="1949" w:right="1441" w:bottom="159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2830" w:rsidRDefault="00B52830">
      <w:pPr>
        <w:spacing w:after="0" w:line="240" w:lineRule="auto"/>
      </w:pPr>
      <w:r>
        <w:separator/>
      </w:r>
    </w:p>
  </w:endnote>
  <w:endnote w:type="continuationSeparator" w:id="0">
    <w:p w:rsidR="00B52830" w:rsidRDefault="00B528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2830" w:rsidRDefault="00B52830">
      <w:pPr>
        <w:spacing w:after="0" w:line="240" w:lineRule="auto"/>
      </w:pPr>
      <w:r>
        <w:separator/>
      </w:r>
    </w:p>
  </w:footnote>
  <w:footnote w:type="continuationSeparator" w:id="0">
    <w:p w:rsidR="00B52830" w:rsidRDefault="00B528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pPr w:vertAnchor="page" w:horzAnchor="page" w:tblpX="6301" w:tblpY="720"/>
      <w:tblOverlap w:val="never"/>
      <w:tblW w:w="4551" w:type="dxa"/>
      <w:tblInd w:w="0" w:type="dxa"/>
      <w:tblCellMar>
        <w:top w:w="4" w:type="dxa"/>
        <w:left w:w="108" w:type="dxa"/>
        <w:right w:w="115" w:type="dxa"/>
      </w:tblCellMar>
      <w:tblLook w:val="04A0" w:firstRow="1" w:lastRow="0" w:firstColumn="1" w:lastColumn="0" w:noHBand="0" w:noVBand="1"/>
    </w:tblPr>
    <w:tblGrid>
      <w:gridCol w:w="4551"/>
    </w:tblGrid>
    <w:tr w:rsidR="008D2D26">
      <w:trPr>
        <w:trHeight w:val="252"/>
      </w:trPr>
      <w:tc>
        <w:tcPr>
          <w:tcW w:w="4551" w:type="dxa"/>
          <w:tcBorders>
            <w:top w:val="nil"/>
            <w:left w:val="nil"/>
            <w:bottom w:val="nil"/>
            <w:right w:val="nil"/>
          </w:tcBorders>
          <w:shd w:val="clear" w:color="auto" w:fill="244061"/>
        </w:tcPr>
        <w:p w:rsidR="008D2D26" w:rsidRDefault="00BC430B">
          <w:r>
            <w:rPr>
              <w:rFonts w:ascii="Arial" w:eastAsia="Arial" w:hAnsi="Arial" w:cs="Arial"/>
              <w:color w:val="FFFFFF"/>
            </w:rPr>
            <w:t xml:space="preserve">CSL-113: Computer Programming Lab </w:t>
          </w:r>
        </w:p>
      </w:tc>
    </w:tr>
    <w:tr w:rsidR="008D2D26">
      <w:trPr>
        <w:trHeight w:val="708"/>
      </w:trPr>
      <w:tc>
        <w:tcPr>
          <w:tcW w:w="4551" w:type="dxa"/>
          <w:tcBorders>
            <w:top w:val="nil"/>
            <w:left w:val="nil"/>
            <w:bottom w:val="nil"/>
            <w:right w:val="nil"/>
          </w:tcBorders>
          <w:shd w:val="clear" w:color="auto" w:fill="B6DDE8"/>
        </w:tcPr>
        <w:p w:rsidR="008D2D26" w:rsidRDefault="00BC430B">
          <w:pPr>
            <w:ind w:right="1085"/>
          </w:pPr>
          <w:r>
            <w:rPr>
              <w:rFonts w:ascii="Arial" w:eastAsia="Arial" w:hAnsi="Arial" w:cs="Arial"/>
            </w:rPr>
            <w:t xml:space="preserve">Semester     </w:t>
          </w:r>
          <w:proofErr w:type="gramStart"/>
          <w:r>
            <w:rPr>
              <w:rFonts w:ascii="Arial" w:eastAsia="Arial" w:hAnsi="Arial" w:cs="Arial"/>
            </w:rPr>
            <w:t xml:space="preserve">  :</w:t>
          </w:r>
          <w:proofErr w:type="gramEnd"/>
          <w:r>
            <w:rPr>
              <w:rFonts w:ascii="Arial" w:eastAsia="Arial" w:hAnsi="Arial" w:cs="Arial"/>
            </w:rPr>
            <w:t xml:space="preserve">  Spring-2019  Lab Engineer : </w:t>
          </w:r>
          <w:proofErr w:type="spellStart"/>
          <w:r>
            <w:rPr>
              <w:rFonts w:ascii="Arial" w:eastAsia="Arial" w:hAnsi="Arial" w:cs="Arial"/>
            </w:rPr>
            <w:t>Tarwan</w:t>
          </w:r>
          <w:proofErr w:type="spellEnd"/>
          <w:r>
            <w:rPr>
              <w:rFonts w:ascii="Arial" w:eastAsia="Arial" w:hAnsi="Arial" w:cs="Arial"/>
            </w:rPr>
            <w:t xml:space="preserve"> Kumar </w:t>
          </w:r>
        </w:p>
      </w:tc>
    </w:tr>
  </w:tbl>
  <w:p w:rsidR="008D2D26" w:rsidRDefault="00BC430B">
    <w:pPr>
      <w:spacing w:after="0"/>
    </w:pPr>
    <w:r>
      <w:rPr>
        <w:noProof/>
      </w:rPr>
      <w:drawing>
        <wp:anchor distT="0" distB="0" distL="114300" distR="114300" simplePos="0" relativeHeight="251658240" behindDoc="0" locked="0" layoutInCell="1" allowOverlap="0">
          <wp:simplePos x="0" y="0"/>
          <wp:positionH relativeFrom="page">
            <wp:posOffset>914400</wp:posOffset>
          </wp:positionH>
          <wp:positionV relativeFrom="page">
            <wp:posOffset>457200</wp:posOffset>
          </wp:positionV>
          <wp:extent cx="2343023" cy="609600"/>
          <wp:effectExtent l="0" t="0" r="0" b="0"/>
          <wp:wrapSquare wrapText="bothSides"/>
          <wp:docPr id="7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43023" cy="609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2D26" w:rsidRDefault="00BC430B">
    <w:pPr>
      <w:spacing w:after="0"/>
    </w:pP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pPr w:vertAnchor="page" w:horzAnchor="page" w:tblpX="6301" w:tblpY="720"/>
      <w:tblOverlap w:val="never"/>
      <w:tblW w:w="4551" w:type="dxa"/>
      <w:tblInd w:w="0" w:type="dxa"/>
      <w:tblCellMar>
        <w:top w:w="4" w:type="dxa"/>
        <w:left w:w="108" w:type="dxa"/>
        <w:right w:w="115" w:type="dxa"/>
      </w:tblCellMar>
      <w:tblLook w:val="04A0" w:firstRow="1" w:lastRow="0" w:firstColumn="1" w:lastColumn="0" w:noHBand="0" w:noVBand="1"/>
    </w:tblPr>
    <w:tblGrid>
      <w:gridCol w:w="4551"/>
    </w:tblGrid>
    <w:tr w:rsidR="008D2D26">
      <w:trPr>
        <w:trHeight w:val="252"/>
      </w:trPr>
      <w:tc>
        <w:tcPr>
          <w:tcW w:w="4551" w:type="dxa"/>
          <w:tcBorders>
            <w:top w:val="nil"/>
            <w:left w:val="nil"/>
            <w:bottom w:val="nil"/>
            <w:right w:val="nil"/>
          </w:tcBorders>
          <w:shd w:val="clear" w:color="auto" w:fill="244061"/>
        </w:tcPr>
        <w:p w:rsidR="008D2D26" w:rsidRDefault="00BC430B">
          <w:r>
            <w:rPr>
              <w:rFonts w:ascii="Arial" w:eastAsia="Arial" w:hAnsi="Arial" w:cs="Arial"/>
              <w:color w:val="FFFFFF"/>
            </w:rPr>
            <w:t xml:space="preserve">CSL-113: Computer Programming Lab </w:t>
          </w:r>
        </w:p>
      </w:tc>
    </w:tr>
    <w:tr w:rsidR="008D2D26">
      <w:trPr>
        <w:trHeight w:val="708"/>
      </w:trPr>
      <w:tc>
        <w:tcPr>
          <w:tcW w:w="4551" w:type="dxa"/>
          <w:tcBorders>
            <w:top w:val="nil"/>
            <w:left w:val="nil"/>
            <w:bottom w:val="nil"/>
            <w:right w:val="nil"/>
          </w:tcBorders>
          <w:shd w:val="clear" w:color="auto" w:fill="B6DDE8"/>
        </w:tcPr>
        <w:p w:rsidR="008D2D26" w:rsidRDefault="00BC430B">
          <w:pPr>
            <w:ind w:right="1085"/>
          </w:pPr>
          <w:r>
            <w:rPr>
              <w:rFonts w:ascii="Arial" w:eastAsia="Arial" w:hAnsi="Arial" w:cs="Arial"/>
            </w:rPr>
            <w:t xml:space="preserve">Semester     </w:t>
          </w:r>
          <w:proofErr w:type="gramStart"/>
          <w:r>
            <w:rPr>
              <w:rFonts w:ascii="Arial" w:eastAsia="Arial" w:hAnsi="Arial" w:cs="Arial"/>
            </w:rPr>
            <w:t xml:space="preserve">  :</w:t>
          </w:r>
          <w:proofErr w:type="gramEnd"/>
          <w:r>
            <w:rPr>
              <w:rFonts w:ascii="Arial" w:eastAsia="Arial" w:hAnsi="Arial" w:cs="Arial"/>
            </w:rPr>
            <w:t xml:space="preserve">  Spring-2019  Lab Engineer : </w:t>
          </w:r>
          <w:proofErr w:type="spellStart"/>
          <w:r>
            <w:rPr>
              <w:rFonts w:ascii="Arial" w:eastAsia="Arial" w:hAnsi="Arial" w:cs="Arial"/>
            </w:rPr>
            <w:t>Tarwan</w:t>
          </w:r>
          <w:proofErr w:type="spellEnd"/>
          <w:r>
            <w:rPr>
              <w:rFonts w:ascii="Arial" w:eastAsia="Arial" w:hAnsi="Arial" w:cs="Arial"/>
            </w:rPr>
            <w:t xml:space="preserve"> Kumar </w:t>
          </w:r>
        </w:p>
      </w:tc>
    </w:tr>
  </w:tbl>
  <w:p w:rsidR="008D2D26" w:rsidRDefault="00BC430B">
    <w:pPr>
      <w:spacing w:after="0"/>
    </w:pPr>
    <w:r>
      <w:rPr>
        <w:noProof/>
      </w:rPr>
      <w:drawing>
        <wp:anchor distT="0" distB="0" distL="114300" distR="114300" simplePos="0" relativeHeight="251660288" behindDoc="0" locked="0" layoutInCell="1" allowOverlap="0">
          <wp:simplePos x="0" y="0"/>
          <wp:positionH relativeFrom="page">
            <wp:posOffset>914400</wp:posOffset>
          </wp:positionH>
          <wp:positionV relativeFrom="page">
            <wp:posOffset>457200</wp:posOffset>
          </wp:positionV>
          <wp:extent cx="2343023" cy="609600"/>
          <wp:effectExtent l="0" t="0" r="0" b="0"/>
          <wp:wrapSquare wrapText="bothSides"/>
          <wp:docPr id="9" name="Picture 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43023" cy="609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77EE9"/>
    <w:multiLevelType w:val="hybridMultilevel"/>
    <w:tmpl w:val="F522B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8C36CA"/>
    <w:multiLevelType w:val="hybridMultilevel"/>
    <w:tmpl w:val="44C6DFD0"/>
    <w:lvl w:ilvl="0" w:tplc="EC3A041A">
      <w:start w:val="1"/>
      <w:numFmt w:val="decimal"/>
      <w:lvlText w:val="%1."/>
      <w:lvlJc w:val="left"/>
      <w:pPr>
        <w:ind w:left="14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C967D2A">
      <w:start w:val="1"/>
      <w:numFmt w:val="lowerLetter"/>
      <w:lvlText w:val="%2"/>
      <w:lvlJc w:val="left"/>
      <w:pPr>
        <w:ind w:left="217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28090CC">
      <w:start w:val="1"/>
      <w:numFmt w:val="lowerRoman"/>
      <w:lvlText w:val="%3"/>
      <w:lvlJc w:val="left"/>
      <w:pPr>
        <w:ind w:left="28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8F83D52">
      <w:start w:val="1"/>
      <w:numFmt w:val="decimal"/>
      <w:lvlText w:val="%4"/>
      <w:lvlJc w:val="left"/>
      <w:pPr>
        <w:ind w:left="361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0F47314">
      <w:start w:val="1"/>
      <w:numFmt w:val="lowerLetter"/>
      <w:lvlText w:val="%5"/>
      <w:lvlJc w:val="left"/>
      <w:pPr>
        <w:ind w:left="433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B3E16F8">
      <w:start w:val="1"/>
      <w:numFmt w:val="lowerRoman"/>
      <w:lvlText w:val="%6"/>
      <w:lvlJc w:val="left"/>
      <w:pPr>
        <w:ind w:left="505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47E6BAA">
      <w:start w:val="1"/>
      <w:numFmt w:val="decimal"/>
      <w:lvlText w:val="%7"/>
      <w:lvlJc w:val="left"/>
      <w:pPr>
        <w:ind w:left="577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48C096">
      <w:start w:val="1"/>
      <w:numFmt w:val="lowerLetter"/>
      <w:lvlText w:val="%8"/>
      <w:lvlJc w:val="left"/>
      <w:pPr>
        <w:ind w:left="64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C343286">
      <w:start w:val="1"/>
      <w:numFmt w:val="lowerRoman"/>
      <w:lvlText w:val="%9"/>
      <w:lvlJc w:val="left"/>
      <w:pPr>
        <w:ind w:left="721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MDE2tjQ0M7K0NDdV0lEKTi0uzszPAykwrAUAtzQMwSwAAAA="/>
  </w:docVars>
  <w:rsids>
    <w:rsidRoot w:val="008D2D26"/>
    <w:rsid w:val="00081895"/>
    <w:rsid w:val="000E7761"/>
    <w:rsid w:val="0012418B"/>
    <w:rsid w:val="001E4389"/>
    <w:rsid w:val="00223C12"/>
    <w:rsid w:val="00320731"/>
    <w:rsid w:val="003A59DB"/>
    <w:rsid w:val="003F283D"/>
    <w:rsid w:val="003F2C13"/>
    <w:rsid w:val="00406872"/>
    <w:rsid w:val="0046271B"/>
    <w:rsid w:val="00555B32"/>
    <w:rsid w:val="00593C81"/>
    <w:rsid w:val="00595B85"/>
    <w:rsid w:val="005E73FE"/>
    <w:rsid w:val="005F22F6"/>
    <w:rsid w:val="00671605"/>
    <w:rsid w:val="0067303D"/>
    <w:rsid w:val="006F2045"/>
    <w:rsid w:val="007867AD"/>
    <w:rsid w:val="007B5492"/>
    <w:rsid w:val="00827819"/>
    <w:rsid w:val="008A1CB8"/>
    <w:rsid w:val="008A73ED"/>
    <w:rsid w:val="008B4D96"/>
    <w:rsid w:val="008B676B"/>
    <w:rsid w:val="008D2D26"/>
    <w:rsid w:val="00940D9A"/>
    <w:rsid w:val="009720A4"/>
    <w:rsid w:val="00990548"/>
    <w:rsid w:val="009A46A7"/>
    <w:rsid w:val="009D51E1"/>
    <w:rsid w:val="00AF103D"/>
    <w:rsid w:val="00B52830"/>
    <w:rsid w:val="00BA0196"/>
    <w:rsid w:val="00BA39FF"/>
    <w:rsid w:val="00BC430B"/>
    <w:rsid w:val="00BF2134"/>
    <w:rsid w:val="00BF47ED"/>
    <w:rsid w:val="00C04DA3"/>
    <w:rsid w:val="00C67D9C"/>
    <w:rsid w:val="00C969D4"/>
    <w:rsid w:val="00CB23B1"/>
    <w:rsid w:val="00CD7090"/>
    <w:rsid w:val="00D4020E"/>
    <w:rsid w:val="00DE1701"/>
    <w:rsid w:val="00E04177"/>
    <w:rsid w:val="00E35943"/>
    <w:rsid w:val="00E40924"/>
    <w:rsid w:val="00E42138"/>
    <w:rsid w:val="00E47096"/>
    <w:rsid w:val="00E66715"/>
    <w:rsid w:val="00E85F81"/>
    <w:rsid w:val="00E92BCF"/>
    <w:rsid w:val="00F33BD5"/>
    <w:rsid w:val="00F72735"/>
    <w:rsid w:val="00FB6BB9"/>
    <w:rsid w:val="00FD3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BF9B4E"/>
  <w15:docId w15:val="{9494FC85-C0D7-4A4F-BA5D-A5304BFF7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pBdr>
        <w:top w:val="single" w:sz="24" w:space="0" w:color="C00000"/>
        <w:left w:val="single" w:sz="24" w:space="0" w:color="C00000"/>
        <w:bottom w:val="single" w:sz="24" w:space="0" w:color="C00000"/>
        <w:right w:val="single" w:sz="24" w:space="0" w:color="C00000"/>
      </w:pBdr>
      <w:shd w:val="clear" w:color="auto" w:fill="DEEAF6"/>
      <w:spacing w:after="0"/>
      <w:ind w:left="10" w:hanging="10"/>
      <w:outlineLvl w:val="0"/>
    </w:pPr>
    <w:rPr>
      <w:rFonts w:ascii="Courier New" w:eastAsia="Courier New" w:hAnsi="Courier New" w:cs="Courier New"/>
      <w:b/>
      <w:color w:val="385623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Arial" w:eastAsia="Arial" w:hAnsi="Arial" w:cs="Arial"/>
      <w:b/>
      <w:color w:val="8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800000"/>
      <w:sz w:val="24"/>
    </w:rPr>
  </w:style>
  <w:style w:type="character" w:customStyle="1" w:styleId="Heading1Char">
    <w:name w:val="Heading 1 Char"/>
    <w:link w:val="Heading1"/>
    <w:rPr>
      <w:rFonts w:ascii="Courier New" w:eastAsia="Courier New" w:hAnsi="Courier New" w:cs="Courier New"/>
      <w:b/>
      <w:color w:val="385623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A01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196"/>
    <w:rPr>
      <w:rFonts w:ascii="Tahoma" w:eastAsia="Calibri" w:hAnsi="Tahoma" w:cs="Tahoma"/>
      <w:color w:val="000000"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BA0196"/>
    <w:rPr>
      <w:rFonts w:ascii="Courier New" w:eastAsia="Times New Roman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62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271B"/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7867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50.PNG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775</Words>
  <Characters>44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kc</dc:creator>
  <cp:keywords/>
  <cp:lastModifiedBy>lenovo</cp:lastModifiedBy>
  <cp:revision>4</cp:revision>
  <dcterms:created xsi:type="dcterms:W3CDTF">2023-03-11T15:06:00Z</dcterms:created>
  <dcterms:modified xsi:type="dcterms:W3CDTF">2023-03-11T16:39:00Z</dcterms:modified>
</cp:coreProperties>
</file>